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779D3" w14:textId="68DF65A1" w:rsidR="00023E0C" w:rsidRPr="00E9052B" w:rsidRDefault="00414F90" w:rsidP="00023E0C">
      <w:pPr>
        <w:pStyle w:val="Titre1"/>
        <w:rPr>
          <w:sz w:val="20"/>
        </w:rPr>
      </w:pPr>
      <w:r w:rsidRPr="00E9052B">
        <w:rPr>
          <w:sz w:val="20"/>
        </w:rPr>
        <w:t xml:space="preserve">Feuille d’avancement du </w:t>
      </w:r>
      <w:r w:rsidR="00865C4D">
        <w:rPr>
          <w:sz w:val="20"/>
        </w:rPr>
        <w:t>groupe</w:t>
      </w:r>
    </w:p>
    <w:p w14:paraId="2A42BEC5" w14:textId="3E2F7ADF" w:rsidR="00414F90" w:rsidRPr="00E9052B" w:rsidRDefault="00B349BB" w:rsidP="0045151C">
      <w:pPr>
        <w:pStyle w:val="Titre2"/>
        <w:rPr>
          <w:sz w:val="18"/>
        </w:rPr>
      </w:pPr>
      <w:r w:rsidRPr="00E9052B">
        <w:rPr>
          <w:sz w:val="18"/>
        </w:rPr>
        <w:t>Vue d’ensemble du projet :</w:t>
      </w:r>
    </w:p>
    <w:p w14:paraId="44CE3891" w14:textId="25D234EF" w:rsidR="00F768DC" w:rsidRPr="00E9052B" w:rsidRDefault="00F768DC" w:rsidP="001700D5">
      <w:pPr>
        <w:ind w:firstLine="360"/>
        <w:jc w:val="both"/>
        <w:rPr>
          <w:sz w:val="16"/>
        </w:rPr>
      </w:pPr>
      <w:r w:rsidRPr="00E9052B">
        <w:rPr>
          <w:sz w:val="16"/>
        </w:rPr>
        <w:t xml:space="preserve">Nous devons réaliser un capteur cardiaque, pour cela nous devons diviser le travail en plusieurs </w:t>
      </w:r>
      <w:r w:rsidR="008869F1" w:rsidRPr="00E9052B">
        <w:rPr>
          <w:sz w:val="16"/>
        </w:rPr>
        <w:t>modules :</w:t>
      </w:r>
      <w:r w:rsidRPr="00E9052B">
        <w:rPr>
          <w:sz w:val="16"/>
        </w:rPr>
        <w:t xml:space="preserve"> </w:t>
      </w:r>
    </w:p>
    <w:p w14:paraId="26381EEE" w14:textId="53597DAE" w:rsidR="00F768DC" w:rsidRPr="00E9052B" w:rsidRDefault="00F768DC" w:rsidP="001700D5">
      <w:pPr>
        <w:pStyle w:val="Paragraphedeliste"/>
        <w:numPr>
          <w:ilvl w:val="0"/>
          <w:numId w:val="25"/>
        </w:numPr>
        <w:jc w:val="both"/>
        <w:rPr>
          <w:sz w:val="16"/>
        </w:rPr>
      </w:pPr>
      <w:r w:rsidRPr="00E9052B">
        <w:rPr>
          <w:sz w:val="16"/>
        </w:rPr>
        <w:t xml:space="preserve">La mise en place d’un circuit et d’un programme Arduino permettant d'interpréter les valeurs lues par </w:t>
      </w:r>
      <w:r w:rsidR="008869F1" w:rsidRPr="00E9052B">
        <w:rPr>
          <w:sz w:val="16"/>
        </w:rPr>
        <w:t>l’Arduino</w:t>
      </w:r>
      <w:r w:rsidR="00380D2F" w:rsidRPr="00E9052B">
        <w:rPr>
          <w:sz w:val="16"/>
        </w:rPr>
        <w:t xml:space="preserve"> en sortie analogique</w:t>
      </w:r>
      <w:r w:rsidRPr="00E9052B">
        <w:rPr>
          <w:sz w:val="16"/>
        </w:rPr>
        <w:t>.</w:t>
      </w:r>
    </w:p>
    <w:p w14:paraId="77B9D6C6" w14:textId="77777777" w:rsidR="001700D5" w:rsidRPr="00E9052B" w:rsidRDefault="00F768DC" w:rsidP="001700D5">
      <w:pPr>
        <w:pStyle w:val="Paragraphedeliste"/>
        <w:numPr>
          <w:ilvl w:val="0"/>
          <w:numId w:val="25"/>
        </w:numPr>
        <w:jc w:val="both"/>
        <w:rPr>
          <w:sz w:val="16"/>
        </w:rPr>
      </w:pPr>
      <w:r w:rsidRPr="00E9052B">
        <w:rPr>
          <w:sz w:val="16"/>
        </w:rPr>
        <w:t xml:space="preserve"> Un programme </w:t>
      </w:r>
      <w:r w:rsidR="008869F1" w:rsidRPr="00E9052B">
        <w:rPr>
          <w:sz w:val="16"/>
        </w:rPr>
        <w:t>Arduino</w:t>
      </w:r>
      <w:r w:rsidRPr="00E9052B">
        <w:rPr>
          <w:sz w:val="16"/>
        </w:rPr>
        <w:t xml:space="preserve"> permettant d’allumer les </w:t>
      </w:r>
      <w:proofErr w:type="spellStart"/>
      <w:r w:rsidR="00380D2F" w:rsidRPr="00E9052B">
        <w:rPr>
          <w:sz w:val="16"/>
        </w:rPr>
        <w:t>LEDs</w:t>
      </w:r>
      <w:proofErr w:type="spellEnd"/>
      <w:r w:rsidRPr="00E9052B">
        <w:rPr>
          <w:sz w:val="16"/>
        </w:rPr>
        <w:t xml:space="preserve"> de différentes façons </w:t>
      </w:r>
      <w:r w:rsidR="00380D2F" w:rsidRPr="00E9052B">
        <w:rPr>
          <w:sz w:val="16"/>
        </w:rPr>
        <w:t>lors</w:t>
      </w:r>
      <w:r w:rsidR="001700D5" w:rsidRPr="00E9052B">
        <w:rPr>
          <w:sz w:val="16"/>
        </w:rPr>
        <w:t>qu’un</w:t>
      </w:r>
      <w:r w:rsidRPr="00E9052B">
        <w:rPr>
          <w:sz w:val="16"/>
        </w:rPr>
        <w:t xml:space="preserve"> battement </w:t>
      </w:r>
      <w:r w:rsidR="001700D5" w:rsidRPr="00E9052B">
        <w:rPr>
          <w:sz w:val="16"/>
        </w:rPr>
        <w:t xml:space="preserve">est </w:t>
      </w:r>
      <w:r w:rsidRPr="00E9052B">
        <w:rPr>
          <w:sz w:val="16"/>
        </w:rPr>
        <w:t xml:space="preserve">détecté. </w:t>
      </w:r>
      <w:bookmarkStart w:id="0" w:name="_GoBack"/>
      <w:bookmarkEnd w:id="0"/>
    </w:p>
    <w:p w14:paraId="41DE257C" w14:textId="590A7876" w:rsidR="001700D5" w:rsidRPr="00E9052B" w:rsidRDefault="00F768DC" w:rsidP="001700D5">
      <w:pPr>
        <w:pStyle w:val="Paragraphedeliste"/>
        <w:numPr>
          <w:ilvl w:val="0"/>
          <w:numId w:val="25"/>
        </w:numPr>
        <w:jc w:val="both"/>
        <w:rPr>
          <w:sz w:val="16"/>
        </w:rPr>
      </w:pPr>
      <w:r w:rsidRPr="00E9052B">
        <w:rPr>
          <w:sz w:val="16"/>
        </w:rPr>
        <w:t>Un système permettant d</w:t>
      </w:r>
      <w:r w:rsidR="001700D5" w:rsidRPr="00E9052B">
        <w:rPr>
          <w:sz w:val="16"/>
        </w:rPr>
        <w:t xml:space="preserve">e lire les pouls envoyés par l’Arduino </w:t>
      </w:r>
      <w:r w:rsidRPr="00E9052B">
        <w:rPr>
          <w:sz w:val="16"/>
        </w:rPr>
        <w:t>à l’ordinateur et de les sauvegarder</w:t>
      </w:r>
      <w:r w:rsidR="001700D5" w:rsidRPr="00E9052B">
        <w:rPr>
          <w:sz w:val="16"/>
        </w:rPr>
        <w:t xml:space="preserve"> dans un fichier</w:t>
      </w:r>
      <w:r w:rsidRPr="00E9052B">
        <w:rPr>
          <w:sz w:val="16"/>
        </w:rPr>
        <w:t xml:space="preserve">. </w:t>
      </w:r>
    </w:p>
    <w:p w14:paraId="3E899E92" w14:textId="43F295E9" w:rsidR="00B349BB" w:rsidRPr="00E9052B" w:rsidRDefault="00F768DC" w:rsidP="001700D5">
      <w:pPr>
        <w:pStyle w:val="Paragraphedeliste"/>
        <w:numPr>
          <w:ilvl w:val="0"/>
          <w:numId w:val="25"/>
        </w:numPr>
        <w:jc w:val="both"/>
        <w:rPr>
          <w:sz w:val="16"/>
        </w:rPr>
      </w:pPr>
      <w:r w:rsidRPr="00E9052B">
        <w:rPr>
          <w:sz w:val="16"/>
        </w:rPr>
        <w:t>Une application C permettant de lire le fichier contenant les données récolté</w:t>
      </w:r>
      <w:r w:rsidR="00F04125">
        <w:rPr>
          <w:sz w:val="16"/>
        </w:rPr>
        <w:t>es</w:t>
      </w:r>
      <w:r w:rsidRPr="00E9052B">
        <w:rPr>
          <w:sz w:val="16"/>
        </w:rPr>
        <w:t xml:space="preserve"> grâce à l’Arduino.</w:t>
      </w:r>
    </w:p>
    <w:p w14:paraId="3E9880A5" w14:textId="687B188B" w:rsidR="00CE43E9" w:rsidRPr="00E9052B" w:rsidRDefault="00807E92" w:rsidP="00FB3545">
      <w:pPr>
        <w:pStyle w:val="Titre2"/>
        <w:rPr>
          <w:sz w:val="18"/>
        </w:rPr>
      </w:pPr>
      <w:r w:rsidRPr="00E9052B">
        <w:rPr>
          <w:sz w:val="18"/>
        </w:rPr>
        <w:t>Structure du projet :</w:t>
      </w:r>
    </w:p>
    <w:p w14:paraId="55697F83" w14:textId="1AE9D306" w:rsidR="00807E92" w:rsidRDefault="00807E92" w:rsidP="00807E92">
      <w:r>
        <w:rPr>
          <w:rFonts w:ascii="Arial" w:hAnsi="Arial" w:cs="Arial"/>
          <w:b/>
          <w:bCs/>
          <w:i/>
          <w:iCs/>
          <w:noProof/>
          <w:color w:val="000000"/>
        </w:rPr>
        <w:drawing>
          <wp:inline distT="0" distB="0" distL="0" distR="0" wp14:anchorId="00B5B90E" wp14:editId="22BA23C0">
            <wp:extent cx="5760720" cy="3284470"/>
            <wp:effectExtent l="0" t="0" r="0" b="0"/>
            <wp:docPr id="2" name="Image 2" descr="https://lh4.googleusercontent.com/w9mHK3rWty_4VFGRWVALIh2t1ZTl8xUFUQIFRpcBLD7tquCRNw_OB6-MDS33QjwL1Cd-KUQs4n-L_8Z8y8Ma1Yh0EsMY5SWvoWZXhnYj7KkCqQLy02ECkYP5QmAR-3078vmjDG0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w9mHK3rWty_4VFGRWVALIh2t1ZTl8xUFUQIFRpcBLD7tquCRNw_OB6-MDS33QjwL1Cd-KUQs4n-L_8Z8y8Ma1Yh0EsMY5SWvoWZXhnYj7KkCqQLy02ECkYP5QmAR-3078vmjDG0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84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ACA0C" w14:textId="3728C576" w:rsidR="00005922" w:rsidRPr="00E9052B" w:rsidRDefault="00DE44B0" w:rsidP="00E71F55">
      <w:pPr>
        <w:pStyle w:val="Titre2"/>
        <w:rPr>
          <w:sz w:val="18"/>
        </w:rPr>
      </w:pPr>
      <w:r w:rsidRPr="00E9052B">
        <w:rPr>
          <w:sz w:val="18"/>
        </w:rPr>
        <w:t>Modularisation</w:t>
      </w:r>
      <w:r w:rsidR="00CC1BA5" w:rsidRPr="00E9052B">
        <w:rPr>
          <w:sz w:val="18"/>
        </w:rPr>
        <w:t xml:space="preserve"> &amp; </w:t>
      </w:r>
      <w:r w:rsidRPr="00E9052B">
        <w:rPr>
          <w:sz w:val="18"/>
        </w:rPr>
        <w:t xml:space="preserve">workflow </w:t>
      </w:r>
      <w:r w:rsidR="00CC1BA5" w:rsidRPr="00E9052B">
        <w:rPr>
          <w:sz w:val="18"/>
        </w:rPr>
        <w:t xml:space="preserve">de fonctions &amp; schémas electroniques </w:t>
      </w:r>
    </w:p>
    <w:p w14:paraId="6FACCA39" w14:textId="42A80EBE" w:rsidR="005C5CFF" w:rsidRDefault="00E9052B" w:rsidP="005C5CFF">
      <w:pPr>
        <w:pStyle w:val="Titre3"/>
        <w:rPr>
          <w:sz w:val="18"/>
        </w:rPr>
      </w:pPr>
      <w:r w:rsidRPr="00E9052B">
        <w:rPr>
          <w:sz w:val="18"/>
        </w:rPr>
        <w:t>schémas electroniques</w:t>
      </w:r>
    </w:p>
    <w:p w14:paraId="444A6F62" w14:textId="6FE0A25C" w:rsidR="00383546" w:rsidRPr="00981FC7" w:rsidRDefault="00383546" w:rsidP="00E92BD2">
      <w:pPr>
        <w:pStyle w:val="Titre4"/>
        <w:rPr>
          <w:sz w:val="18"/>
        </w:rPr>
      </w:pPr>
      <w:r w:rsidRPr="00981FC7">
        <w:rPr>
          <w:noProof/>
          <w:sz w:val="18"/>
        </w:rPr>
        <w:drawing>
          <wp:anchor distT="0" distB="0" distL="114300" distR="114300" simplePos="0" relativeHeight="251659264" behindDoc="1" locked="0" layoutInCell="1" allowOverlap="1" wp14:anchorId="4058C85B" wp14:editId="42C1B4A2">
            <wp:simplePos x="0" y="0"/>
            <wp:positionH relativeFrom="margin">
              <wp:posOffset>865505</wp:posOffset>
            </wp:positionH>
            <wp:positionV relativeFrom="paragraph">
              <wp:posOffset>334010</wp:posOffset>
            </wp:positionV>
            <wp:extent cx="4029075" cy="2077085"/>
            <wp:effectExtent l="0" t="0" r="9525" b="0"/>
            <wp:wrapTight wrapText="bothSides">
              <wp:wrapPolygon edited="0">
                <wp:start x="0" y="0"/>
                <wp:lineTo x="0" y="21395"/>
                <wp:lineTo x="21549" y="21395"/>
                <wp:lineTo x="21549" y="0"/>
                <wp:lineTo x="0" y="0"/>
              </wp:wrapPolygon>
            </wp:wrapTight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1FC7" w:rsidRPr="00981FC7">
        <w:rPr>
          <w:sz w:val="18"/>
        </w:rPr>
        <w:t>Module cardio</w:t>
      </w:r>
    </w:p>
    <w:p w14:paraId="60958545" w14:textId="3ECDC4A7" w:rsidR="003B2D16" w:rsidRDefault="003B2D16" w:rsidP="003B2D16"/>
    <w:p w14:paraId="4C863D0D" w14:textId="2C175209" w:rsidR="003B2D16" w:rsidRDefault="003B2D16" w:rsidP="003B2D16"/>
    <w:p w14:paraId="15B2E117" w14:textId="786F680B" w:rsidR="003B2D16" w:rsidRPr="003B2D16" w:rsidRDefault="00383546" w:rsidP="003B2D1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AB9F6E5" wp14:editId="00AAA659">
                <wp:simplePos x="0" y="0"/>
                <wp:positionH relativeFrom="margin">
                  <wp:align>center</wp:align>
                </wp:positionH>
                <wp:positionV relativeFrom="paragraph">
                  <wp:posOffset>1393190</wp:posOffset>
                </wp:positionV>
                <wp:extent cx="4029075" cy="635"/>
                <wp:effectExtent l="0" t="0" r="9525" b="9525"/>
                <wp:wrapTight wrapText="bothSides">
                  <wp:wrapPolygon edited="0">
                    <wp:start x="0" y="0"/>
                    <wp:lineTo x="0" y="20983"/>
                    <wp:lineTo x="21549" y="20983"/>
                    <wp:lineTo x="21549" y="0"/>
                    <wp:lineTo x="0" y="0"/>
                  </wp:wrapPolygon>
                </wp:wrapTight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90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79E64A" w14:textId="41A4EDB0" w:rsidR="00383546" w:rsidRPr="009D647C" w:rsidRDefault="00383546" w:rsidP="00383546">
                            <w:pPr>
                              <w:pStyle w:val="Lgende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>S</w:t>
                            </w:r>
                            <w:r w:rsidRPr="00B03519">
                              <w:t>chéma électronique du circuit "Cardiofréquencemètre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AB9F6E5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margin-left:0;margin-top:109.7pt;width:317.25pt;height:.05pt;z-index:-25165516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" stroked="f">
                <v:textbox style="mso-fit-shape-to-text:t" inset="0,0,0,0">
                  <w:txbxContent>
                    <w:p w14:paraId="7C79E64A" w14:textId="41A4EDB0" w:rsidR="00383546" w:rsidRPr="009D647C" w:rsidRDefault="00383546" w:rsidP="00383546">
                      <w:pPr>
                        <w:pStyle w:val="Lgende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>S</w:t>
                      </w:r>
                      <w:r w:rsidRPr="00B03519">
                        <w:t>chéma électronique du circuit "Cardiofréquencemètre"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2935231C" w14:textId="0AC04CBF" w:rsidR="00CC1BA5" w:rsidRDefault="003B2D16" w:rsidP="00383546">
      <w:pPr>
        <w:pStyle w:val="Lgende"/>
        <w:jc w:val="center"/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104142C4" wp14:editId="36693D7F">
            <wp:simplePos x="0" y="0"/>
            <wp:positionH relativeFrom="margin">
              <wp:align>center</wp:align>
            </wp:positionH>
            <wp:positionV relativeFrom="paragraph">
              <wp:posOffset>31750</wp:posOffset>
            </wp:positionV>
            <wp:extent cx="5229225" cy="2190372"/>
            <wp:effectExtent l="0" t="0" r="0" b="635"/>
            <wp:wrapTight wrapText="bothSides">
              <wp:wrapPolygon edited="0">
                <wp:start x="0" y="0"/>
                <wp:lineTo x="0" y="21418"/>
                <wp:lineTo x="21482" y="21418"/>
                <wp:lineTo x="21482" y="0"/>
                <wp:lineTo x="0" y="0"/>
              </wp:wrapPolygon>
            </wp:wrapTight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21903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3661">
        <w:t>Vue platine</w:t>
      </w:r>
      <w:r w:rsidR="00B12EDE">
        <w:t xml:space="preserve"> du circuit Cardiofréquencemètre</w:t>
      </w:r>
    </w:p>
    <w:p w14:paraId="275DDA80" w14:textId="055A46ED" w:rsidR="00B12EDE" w:rsidRDefault="008565C2" w:rsidP="008565C2">
      <w:pPr>
        <w:pStyle w:val="Titre4"/>
      </w:pPr>
      <w:r>
        <w:t>Module COEUR</w:t>
      </w:r>
    </w:p>
    <w:p w14:paraId="1A17C1AB" w14:textId="77777777" w:rsidR="00E408FA" w:rsidRDefault="00CE1E18" w:rsidP="00E408FA">
      <w:pPr>
        <w:keepNext/>
      </w:pPr>
      <w:r>
        <w:rPr>
          <w:noProof/>
        </w:rPr>
        <w:drawing>
          <wp:inline distT="0" distB="0" distL="0" distR="0" wp14:anchorId="7D681063" wp14:editId="395CBCF3">
            <wp:extent cx="5760720" cy="352806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5FAE" w14:textId="4A93F1CC" w:rsidR="00CE1E18" w:rsidRDefault="0059037E" w:rsidP="00E408FA">
      <w:pPr>
        <w:pStyle w:val="Lgende"/>
        <w:jc w:val="center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190F113" wp14:editId="10D36929">
            <wp:simplePos x="0" y="0"/>
            <wp:positionH relativeFrom="margin">
              <wp:posOffset>0</wp:posOffset>
            </wp:positionH>
            <wp:positionV relativeFrom="paragraph">
              <wp:posOffset>169545</wp:posOffset>
            </wp:positionV>
            <wp:extent cx="2876550" cy="2240280"/>
            <wp:effectExtent l="0" t="0" r="0" b="7620"/>
            <wp:wrapThrough wrapText="bothSides">
              <wp:wrapPolygon edited="0">
                <wp:start x="0" y="0"/>
                <wp:lineTo x="0" y="21490"/>
                <wp:lineTo x="21457" y="21490"/>
                <wp:lineTo x="21457" y="0"/>
                <wp:lineTo x="0" y="0"/>
              </wp:wrapPolygon>
            </wp:wrapThrough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08FA" w:rsidRPr="00795089">
        <w:t xml:space="preserve">Schéma électronique du </w:t>
      </w:r>
      <w:r w:rsidR="00E408FA">
        <w:t>module</w:t>
      </w:r>
      <w:r w:rsidR="00E408FA" w:rsidRPr="00795089">
        <w:t xml:space="preserve"> "</w:t>
      </w:r>
      <w:r w:rsidR="00E408FA">
        <w:t>cœur</w:t>
      </w:r>
      <w:r w:rsidR="00E408FA" w:rsidRPr="00795089">
        <w:t>"</w:t>
      </w:r>
    </w:p>
    <w:p w14:paraId="1B517F45" w14:textId="3C37B6C9" w:rsidR="00835AF4" w:rsidRDefault="0059037E" w:rsidP="00835AF4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9DB0586" wp14:editId="00BB7D34">
                <wp:simplePos x="0" y="0"/>
                <wp:positionH relativeFrom="margin">
                  <wp:posOffset>3112770</wp:posOffset>
                </wp:positionH>
                <wp:positionV relativeFrom="paragraph">
                  <wp:posOffset>585470</wp:posOffset>
                </wp:positionV>
                <wp:extent cx="2433320" cy="333375"/>
                <wp:effectExtent l="0" t="0" r="5080" b="9525"/>
                <wp:wrapTight wrapText="bothSides">
                  <wp:wrapPolygon edited="0">
                    <wp:start x="0" y="0"/>
                    <wp:lineTo x="0" y="20983"/>
                    <wp:lineTo x="21476" y="20983"/>
                    <wp:lineTo x="21476" y="0"/>
                    <wp:lineTo x="0" y="0"/>
                  </wp:wrapPolygon>
                </wp:wrapTight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320" cy="3333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6BB54C" w14:textId="0AC584DE" w:rsidR="007F7DB2" w:rsidRPr="0011064B" w:rsidRDefault="007F7DB2" w:rsidP="007F7DB2">
                            <w:pPr>
                              <w:pStyle w:val="Lgende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Vue platine avec deux </w:t>
                            </w:r>
                            <w:proofErr w:type="spellStart"/>
                            <w:r w:rsidR="0059037E">
                              <w:t>LEDs</w:t>
                            </w:r>
                            <w:proofErr w:type="spellEnd"/>
                            <w:r>
                              <w:t xml:space="preserve"> branché</w:t>
                            </w:r>
                            <w:r w:rsidR="0059037E">
                              <w:t xml:space="preserve"> chacune sur un pin différ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B0586" id="Zone de texte 8" o:spid="_x0000_s1027" type="#_x0000_t202" style="position:absolute;margin-left:245.1pt;margin-top:46.1pt;width:191.6pt;height:26.25pt;z-index:-2516520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" stroked="f">
                <v:textbox style="mso-fit-shape-to-text:t" inset="0,0,0,0">
                  <w:txbxContent>
                    <w:p w14:paraId="456BB54C" w14:textId="0AC584DE" w:rsidR="007F7DB2" w:rsidRPr="0011064B" w:rsidRDefault="007F7DB2" w:rsidP="007F7DB2">
                      <w:pPr>
                        <w:pStyle w:val="Lgende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Vue platine avec deux </w:t>
                      </w:r>
                      <w:proofErr w:type="spellStart"/>
                      <w:r w:rsidR="0059037E">
                        <w:t>LEDs</w:t>
                      </w:r>
                      <w:proofErr w:type="spellEnd"/>
                      <w:r>
                        <w:t xml:space="preserve"> branché</w:t>
                      </w:r>
                      <w:r w:rsidR="0059037E">
                        <w:t xml:space="preserve"> chacune sur un pin différ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59037E">
        <w:rPr>
          <w:noProof/>
        </w:rPr>
        <w:t xml:space="preserve"> </w:t>
      </w:r>
    </w:p>
    <w:p w14:paraId="406C1775" w14:textId="096B26DC" w:rsidR="008E779E" w:rsidRDefault="008E779E" w:rsidP="00835AF4"/>
    <w:p w14:paraId="6EBE7619" w14:textId="2195D07E" w:rsidR="008E779E" w:rsidRDefault="008E779E" w:rsidP="00835AF4"/>
    <w:p w14:paraId="0B6C3058" w14:textId="6F6A6298" w:rsidR="008E779E" w:rsidRDefault="008E779E" w:rsidP="00835AF4"/>
    <w:p w14:paraId="5F555A27" w14:textId="2DCD1E67" w:rsidR="008E779E" w:rsidRDefault="008E779E" w:rsidP="00835AF4"/>
    <w:p w14:paraId="311418EE" w14:textId="339F41F5" w:rsidR="008E779E" w:rsidRDefault="008E779E" w:rsidP="00835AF4"/>
    <w:p w14:paraId="7FB21D6E" w14:textId="5CCA3D57" w:rsidR="008E779E" w:rsidRDefault="003735E0" w:rsidP="003735E0">
      <w:pPr>
        <w:pStyle w:val="Titre3"/>
      </w:pPr>
      <w:r>
        <w:t>Description algorithmique de chaque partie du projet</w:t>
      </w:r>
    </w:p>
    <w:p w14:paraId="2ED81FF3" w14:textId="6681FF03" w:rsidR="003735E0" w:rsidRPr="00354D0D" w:rsidRDefault="003735E0" w:rsidP="00354D0D">
      <w:pPr>
        <w:pStyle w:val="NormalWeb"/>
        <w:numPr>
          <w:ilvl w:val="0"/>
          <w:numId w:val="26"/>
        </w:numPr>
        <w:spacing w:beforeAutospacing="0" w:after="200" w:afterAutospacing="0"/>
        <w:jc w:val="both"/>
        <w:rPr>
          <w:rFonts w:asciiTheme="minorHAnsi" w:hAnsiTheme="minorHAnsi" w:cstheme="minorHAnsi"/>
          <w:sz w:val="20"/>
        </w:rPr>
      </w:pPr>
      <w:r w:rsidRPr="00354D0D">
        <w:rPr>
          <w:rFonts w:asciiTheme="minorHAnsi" w:hAnsiTheme="minorHAnsi" w:cstheme="minorHAnsi"/>
          <w:color w:val="000000"/>
          <w:sz w:val="16"/>
          <w:szCs w:val="20"/>
        </w:rPr>
        <w:lastRenderedPageBreak/>
        <w:t xml:space="preserve">Module Cardio : On boucle et on regarde la valeur récupérée dans la sortie analogique 0 de </w:t>
      </w:r>
      <w:r w:rsidR="00354D0D" w:rsidRPr="00354D0D">
        <w:rPr>
          <w:rFonts w:asciiTheme="minorHAnsi" w:hAnsiTheme="minorHAnsi" w:cstheme="minorHAnsi"/>
          <w:color w:val="000000"/>
          <w:sz w:val="16"/>
          <w:szCs w:val="20"/>
        </w:rPr>
        <w:t>l’Arduino</w:t>
      </w: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. Si elle est supérieure à un seuil, alors il s’agit d’un battement de </w:t>
      </w:r>
      <w:r w:rsidR="00354D0D" w:rsidRPr="00354D0D">
        <w:rPr>
          <w:rFonts w:asciiTheme="minorHAnsi" w:hAnsiTheme="minorHAnsi" w:cstheme="minorHAnsi"/>
          <w:color w:val="000000"/>
          <w:sz w:val="16"/>
          <w:szCs w:val="20"/>
        </w:rPr>
        <w:t>cœur</w:t>
      </w:r>
      <w:r w:rsidRPr="00354D0D">
        <w:rPr>
          <w:rFonts w:asciiTheme="minorHAnsi" w:hAnsiTheme="minorHAnsi" w:cstheme="minorHAnsi"/>
          <w:color w:val="000000"/>
          <w:sz w:val="16"/>
          <w:szCs w:val="20"/>
        </w:rPr>
        <w:t>, on ajoute ce battement dans une variable une fois l'acquisition terminé on détermine le nombre de battement par minute en fonction du temps d’acquisition et le nombre de battement.</w:t>
      </w:r>
    </w:p>
    <w:p w14:paraId="5E2BD5A9" w14:textId="3F5A0E7F" w:rsidR="00B013B3" w:rsidRDefault="003735E0" w:rsidP="00B013B3">
      <w:pPr>
        <w:pStyle w:val="NormalWeb"/>
        <w:numPr>
          <w:ilvl w:val="0"/>
          <w:numId w:val="26"/>
        </w:numPr>
        <w:spacing w:beforeAutospacing="0" w:after="200" w:afterAutospacing="0"/>
        <w:jc w:val="both"/>
        <w:rPr>
          <w:rFonts w:asciiTheme="minorHAnsi" w:hAnsiTheme="minorHAnsi" w:cstheme="minorHAnsi"/>
          <w:sz w:val="20"/>
        </w:rPr>
      </w:pP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Module </w:t>
      </w:r>
      <w:r w:rsidR="00354D0D" w:rsidRPr="00354D0D">
        <w:rPr>
          <w:rFonts w:asciiTheme="minorHAnsi" w:hAnsiTheme="minorHAnsi" w:cstheme="minorHAnsi"/>
          <w:color w:val="000000"/>
          <w:sz w:val="16"/>
          <w:szCs w:val="20"/>
        </w:rPr>
        <w:t>cœur</w:t>
      </w: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 de LED : On définit </w:t>
      </w:r>
      <w:r w:rsidR="007708EC" w:rsidRPr="00354D0D">
        <w:rPr>
          <w:rFonts w:asciiTheme="minorHAnsi" w:hAnsiTheme="minorHAnsi" w:cstheme="minorHAnsi"/>
          <w:color w:val="000000"/>
          <w:sz w:val="16"/>
          <w:szCs w:val="20"/>
        </w:rPr>
        <w:t>une fonction</w:t>
      </w: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 par mode d’affichage, ainsi qu’une autre fonction permettant de mettre en corrélation </w:t>
      </w:r>
      <w:proofErr w:type="gramStart"/>
      <w:r w:rsidRPr="00354D0D">
        <w:rPr>
          <w:rFonts w:asciiTheme="minorHAnsi" w:hAnsiTheme="minorHAnsi" w:cstheme="minorHAnsi"/>
          <w:color w:val="000000"/>
          <w:sz w:val="16"/>
          <w:szCs w:val="20"/>
        </w:rPr>
        <w:t>la variable lu</w:t>
      </w:r>
      <w:proofErr w:type="gramEnd"/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 dans le fichier “</w:t>
      </w:r>
      <w:proofErr w:type="spellStart"/>
      <w:r w:rsidRPr="00354D0D">
        <w:rPr>
          <w:rFonts w:asciiTheme="minorHAnsi" w:hAnsiTheme="minorHAnsi" w:cstheme="minorHAnsi"/>
          <w:color w:val="000000"/>
          <w:sz w:val="16"/>
          <w:szCs w:val="20"/>
        </w:rPr>
        <w:t>Param.h</w:t>
      </w:r>
      <w:proofErr w:type="spellEnd"/>
      <w:r w:rsidR="00354D0D" w:rsidRPr="00354D0D">
        <w:rPr>
          <w:rFonts w:asciiTheme="minorHAnsi" w:hAnsiTheme="minorHAnsi" w:cstheme="minorHAnsi"/>
          <w:color w:val="000000"/>
          <w:sz w:val="16"/>
          <w:szCs w:val="20"/>
        </w:rPr>
        <w:t>” à</w:t>
      </w: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 chaque mode.</w:t>
      </w:r>
    </w:p>
    <w:p w14:paraId="47FD73F2" w14:textId="49EDFFF7" w:rsidR="00B013B3" w:rsidRPr="008C1AFC" w:rsidRDefault="00B013B3" w:rsidP="00B013B3">
      <w:pPr>
        <w:pStyle w:val="NormalWeb"/>
        <w:numPr>
          <w:ilvl w:val="1"/>
          <w:numId w:val="26"/>
        </w:numPr>
        <w:spacing w:beforeAutospacing="0" w:after="200" w:afterAutospacing="0"/>
        <w:jc w:val="both"/>
        <w:rPr>
          <w:rFonts w:asciiTheme="minorHAnsi" w:hAnsiTheme="minorHAnsi" w:cstheme="minorHAnsi"/>
          <w:sz w:val="16"/>
        </w:rPr>
      </w:pPr>
      <w:r w:rsidRPr="008C1AFC">
        <w:rPr>
          <w:rFonts w:asciiTheme="minorHAnsi" w:hAnsiTheme="minorHAnsi" w:cstheme="minorHAnsi"/>
          <w:sz w:val="16"/>
        </w:rPr>
        <w:t xml:space="preserve">Pour la génération du fichier </w:t>
      </w:r>
      <w:proofErr w:type="spellStart"/>
      <w:r w:rsidRPr="008C1AFC">
        <w:rPr>
          <w:rFonts w:asciiTheme="minorHAnsi" w:hAnsiTheme="minorHAnsi" w:cstheme="minorHAnsi"/>
          <w:sz w:val="16"/>
        </w:rPr>
        <w:t>Param.h</w:t>
      </w:r>
      <w:proofErr w:type="spellEnd"/>
      <w:r w:rsidRPr="008C1AFC">
        <w:rPr>
          <w:rFonts w:asciiTheme="minorHAnsi" w:hAnsiTheme="minorHAnsi" w:cstheme="minorHAnsi"/>
          <w:sz w:val="16"/>
        </w:rPr>
        <w:t> : on</w:t>
      </w:r>
      <w:r w:rsidR="00CC5933" w:rsidRPr="008C1AFC">
        <w:rPr>
          <w:rFonts w:asciiTheme="minorHAnsi" w:hAnsiTheme="minorHAnsi" w:cstheme="minorHAnsi"/>
          <w:sz w:val="16"/>
        </w:rPr>
        <w:t xml:space="preserve"> demande à l’utilisateur le mode d’affichage des </w:t>
      </w:r>
      <w:proofErr w:type="spellStart"/>
      <w:r w:rsidR="00CC5933" w:rsidRPr="008C1AFC">
        <w:rPr>
          <w:rFonts w:asciiTheme="minorHAnsi" w:hAnsiTheme="minorHAnsi" w:cstheme="minorHAnsi"/>
          <w:sz w:val="16"/>
        </w:rPr>
        <w:t>LEDs</w:t>
      </w:r>
      <w:proofErr w:type="spellEnd"/>
      <w:r w:rsidR="00CC5933" w:rsidRPr="008C1AFC">
        <w:rPr>
          <w:rFonts w:asciiTheme="minorHAnsi" w:hAnsiTheme="minorHAnsi" w:cstheme="minorHAnsi"/>
          <w:sz w:val="16"/>
        </w:rPr>
        <w:t xml:space="preserve"> qu’il souhaite puis on transpose sa en </w:t>
      </w:r>
      <w:r w:rsidR="008C1AFC" w:rsidRPr="008C1AFC">
        <w:rPr>
          <w:rFonts w:asciiTheme="minorHAnsi" w:hAnsiTheme="minorHAnsi" w:cstheme="minorHAnsi"/>
          <w:sz w:val="16"/>
        </w:rPr>
        <w:t>écrivant</w:t>
      </w:r>
      <w:r w:rsidR="00CC5933" w:rsidRPr="008C1AFC">
        <w:rPr>
          <w:rFonts w:asciiTheme="minorHAnsi" w:hAnsiTheme="minorHAnsi" w:cstheme="minorHAnsi"/>
          <w:sz w:val="16"/>
        </w:rPr>
        <w:t xml:space="preserve"> dans un fichier .h un #</w:t>
      </w:r>
      <w:proofErr w:type="spellStart"/>
      <w:r w:rsidR="00CC5933" w:rsidRPr="008C1AFC">
        <w:rPr>
          <w:rFonts w:asciiTheme="minorHAnsi" w:hAnsiTheme="minorHAnsi" w:cstheme="minorHAnsi"/>
          <w:sz w:val="16"/>
        </w:rPr>
        <w:t>define</w:t>
      </w:r>
      <w:proofErr w:type="spellEnd"/>
      <w:r w:rsidR="00CC5933" w:rsidRPr="008C1AFC">
        <w:rPr>
          <w:rFonts w:asciiTheme="minorHAnsi" w:hAnsiTheme="minorHAnsi" w:cstheme="minorHAnsi"/>
          <w:sz w:val="16"/>
        </w:rPr>
        <w:t xml:space="preserve"> mode</w:t>
      </w:r>
      <w:r w:rsidR="008C1AFC" w:rsidRPr="008C1AFC">
        <w:rPr>
          <w:rFonts w:asciiTheme="minorHAnsi" w:hAnsiTheme="minorHAnsi" w:cstheme="minorHAnsi"/>
          <w:sz w:val="16"/>
        </w:rPr>
        <w:t xml:space="preserve"> </w:t>
      </w:r>
      <w:proofErr w:type="spellStart"/>
      <w:r w:rsidR="008C1AFC" w:rsidRPr="008C1AFC">
        <w:rPr>
          <w:rFonts w:asciiTheme="minorHAnsi" w:hAnsiTheme="minorHAnsi" w:cstheme="minorHAnsi"/>
          <w:sz w:val="16"/>
        </w:rPr>
        <w:t>lemodechoisie</w:t>
      </w:r>
      <w:proofErr w:type="spellEnd"/>
    </w:p>
    <w:p w14:paraId="3F7ACB6C" w14:textId="77777777" w:rsidR="003735E0" w:rsidRPr="00354D0D" w:rsidRDefault="003735E0" w:rsidP="00354D0D">
      <w:pPr>
        <w:pStyle w:val="NormalWeb"/>
        <w:numPr>
          <w:ilvl w:val="0"/>
          <w:numId w:val="26"/>
        </w:numPr>
        <w:spacing w:beforeAutospacing="0" w:after="200" w:afterAutospacing="0"/>
        <w:jc w:val="both"/>
        <w:rPr>
          <w:rFonts w:asciiTheme="minorHAnsi" w:hAnsiTheme="minorHAnsi" w:cstheme="minorHAnsi"/>
          <w:sz w:val="20"/>
        </w:rPr>
      </w:pPr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Module </w:t>
      </w:r>
      <w:proofErr w:type="spellStart"/>
      <w:r w:rsidRPr="00354D0D">
        <w:rPr>
          <w:rFonts w:asciiTheme="minorHAnsi" w:hAnsiTheme="minorHAnsi" w:cstheme="minorHAnsi"/>
          <w:color w:val="000000"/>
          <w:sz w:val="16"/>
          <w:szCs w:val="20"/>
        </w:rPr>
        <w:t>preprocessing</w:t>
      </w:r>
      <w:proofErr w:type="spellEnd"/>
      <w:r w:rsidRPr="00354D0D">
        <w:rPr>
          <w:rFonts w:asciiTheme="minorHAnsi" w:hAnsiTheme="minorHAnsi" w:cstheme="minorHAnsi"/>
          <w:color w:val="000000"/>
          <w:sz w:val="16"/>
          <w:szCs w:val="20"/>
        </w:rPr>
        <w:t xml:space="preserve">/acquisition des données : Dans une boucle, on regarde si la valeur reçue est différente de nulle, alors on ajoute dans un fichier la date et la valeur reçue au format csv. </w:t>
      </w:r>
    </w:p>
    <w:p w14:paraId="64DABDE2" w14:textId="10C83825" w:rsidR="003735E0" w:rsidRPr="00354D0D" w:rsidRDefault="003735E0" w:rsidP="00354D0D">
      <w:pPr>
        <w:pStyle w:val="NormalWeb"/>
        <w:numPr>
          <w:ilvl w:val="0"/>
          <w:numId w:val="26"/>
        </w:numPr>
        <w:spacing w:beforeAutospacing="0" w:after="200" w:afterAutospacing="0"/>
        <w:jc w:val="both"/>
        <w:rPr>
          <w:rFonts w:asciiTheme="minorHAnsi" w:hAnsiTheme="minorHAnsi" w:cstheme="minorHAnsi"/>
          <w:sz w:val="20"/>
        </w:rPr>
      </w:pPr>
      <w:r w:rsidRPr="00354D0D">
        <w:rPr>
          <w:rFonts w:asciiTheme="minorHAnsi" w:hAnsiTheme="minorHAnsi" w:cstheme="minorHAnsi"/>
          <w:color w:val="000000"/>
          <w:sz w:val="16"/>
          <w:szCs w:val="20"/>
        </w:rPr>
        <w:t>Module lecture et traitement de données en C : On lit le fichier csv, on demande à l’utilisateur ce qu’il veut faire en fonction de son choix, on affiche la valeur maximale ou minimale trouvée, ou on effectue des tris.</w:t>
      </w:r>
    </w:p>
    <w:p w14:paraId="59034603" w14:textId="1AEE9755" w:rsidR="006F002B" w:rsidRDefault="00FC30DC" w:rsidP="00886935">
      <w:pPr>
        <w:pStyle w:val="Titre3"/>
      </w:pPr>
      <w:r>
        <w:rPr>
          <w:rFonts w:ascii="Arial" w:hAnsi="Arial" w:cs="Arial"/>
          <w:noProof/>
          <w:color w:val="000000"/>
        </w:rPr>
        <w:drawing>
          <wp:anchor distT="0" distB="0" distL="114300" distR="114300" simplePos="0" relativeHeight="251666432" behindDoc="1" locked="0" layoutInCell="1" allowOverlap="1" wp14:anchorId="29152327" wp14:editId="279896DE">
            <wp:simplePos x="0" y="0"/>
            <wp:positionH relativeFrom="margin">
              <wp:align>left</wp:align>
            </wp:positionH>
            <wp:positionV relativeFrom="paragraph">
              <wp:posOffset>333375</wp:posOffset>
            </wp:positionV>
            <wp:extent cx="5676900" cy="4038600"/>
            <wp:effectExtent l="0" t="0" r="0" b="0"/>
            <wp:wrapTight wrapText="bothSides">
              <wp:wrapPolygon edited="0">
                <wp:start x="0" y="0"/>
                <wp:lineTo x="0" y="21498"/>
                <wp:lineTo x="21528" y="21498"/>
                <wp:lineTo x="21528" y="0"/>
                <wp:lineTo x="0" y="0"/>
              </wp:wrapPolygon>
            </wp:wrapTight>
            <wp:docPr id="10" name="Image 10" descr="https://lh6.googleusercontent.com/5vpcjBJhPeBbqqYE9i6_O9O1Q39kwcwX8M52Dls3u8tug5sw4hCZEhPFLji6WAbI1U255RnKqeCMn-X_viQbKLlUCsmZvvLQ1KW41ACpqj9wSMeLJBbG8U3Gz5E2RZHm9q1TH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5vpcjBJhPeBbqqYE9i6_O9O1Q39kwcwX8M52Dls3u8tug5sw4hCZEhPFLji6WAbI1U255RnKqeCMn-X_viQbKLlUCsmZvvLQ1KW41ACpqj9wSMeLJBbG8U3Gz5E2RZHm9q1TH42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20872">
        <w:t>Prototype de</w:t>
      </w:r>
      <w:r>
        <w:t xml:space="preserve"> L’ensemble des</w:t>
      </w:r>
      <w:r w:rsidR="00720872">
        <w:t xml:space="preserve"> fOnctions</w:t>
      </w:r>
      <w:r>
        <w:t xml:space="preserve"> du projet</w:t>
      </w:r>
    </w:p>
    <w:p w14:paraId="6BEC240D" w14:textId="4AA0A38F" w:rsidR="006B014D" w:rsidRPr="006B014D" w:rsidRDefault="007708EC" w:rsidP="006F4D9C">
      <w:pPr>
        <w:pStyle w:val="Titre2"/>
      </w:pPr>
      <w:r>
        <w:t>Planning prévisionnel</w:t>
      </w:r>
      <w:r w:rsidR="0005651E">
        <w:t xml:space="preserve"> </w:t>
      </w:r>
      <w:r>
        <w:t>: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5"/>
        <w:gridCol w:w="477"/>
        <w:gridCol w:w="477"/>
        <w:gridCol w:w="477"/>
        <w:gridCol w:w="477"/>
        <w:gridCol w:w="477"/>
        <w:gridCol w:w="477"/>
        <w:gridCol w:w="477"/>
      </w:tblGrid>
      <w:tr w:rsidR="0005651E" w:rsidRPr="0005651E" w14:paraId="23FDFB26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CB1C13" w14:textId="4E50728A" w:rsidR="0005651E" w:rsidRPr="0005651E" w:rsidRDefault="00C65CD7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NOM :</w:t>
            </w:r>
            <w:r w:rsidR="0005651E" w:rsidRPr="0005651E">
              <w:rPr>
                <w:rFonts w:eastAsia="Times New Roman" w:cstheme="minorHAnsi"/>
                <w:sz w:val="16"/>
                <w:lang w:eastAsia="fr-FR"/>
              </w:rPr>
              <w:t xml:space="preserve"> Thibaut LEMME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00E663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932382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C5E6E6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37F9F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7E6974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A05B5C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DDB88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61A9E492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98B94B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095FF1" w14:textId="77777777" w:rsidR="0005651E" w:rsidRPr="0005651E" w:rsidRDefault="0005651E" w:rsidP="0005651E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1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B27764" w14:textId="77777777" w:rsidR="0005651E" w:rsidRPr="0005651E" w:rsidRDefault="0005651E" w:rsidP="0005651E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2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9B252C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3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EDEDE9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4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CCF730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5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33A35B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6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0EDFBA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17/11</w:t>
            </w:r>
          </w:p>
        </w:tc>
      </w:tr>
      <w:tr w:rsidR="0005651E" w:rsidRPr="0005651E" w14:paraId="1AB1B091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B29492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color w:val="000000"/>
                <w:sz w:val="16"/>
                <w:lang w:eastAsia="fr-FR"/>
              </w:rPr>
              <w:t>Prise de connaissance du suj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A9595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494839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649D68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F76B6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E15432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67D7F4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D4AB06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7106FB6F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F64AC" w14:textId="0F522BB1" w:rsidR="0005651E" w:rsidRPr="0005651E" w:rsidRDefault="00A12CAB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>
              <w:rPr>
                <w:rFonts w:eastAsia="Times New Roman" w:cstheme="minorHAnsi"/>
                <w:sz w:val="16"/>
                <w:lang w:eastAsia="fr-FR"/>
              </w:rPr>
              <w:t>Réflexion</w:t>
            </w:r>
            <w:r w:rsidR="0005651E" w:rsidRPr="0005651E">
              <w:rPr>
                <w:rFonts w:eastAsia="Times New Roman" w:cstheme="minorHAnsi"/>
                <w:sz w:val="16"/>
                <w:lang w:eastAsia="fr-FR"/>
              </w:rPr>
              <w:t xml:space="preserve"> et schématisation du </w:t>
            </w:r>
            <w:r w:rsidRPr="0005651E">
              <w:rPr>
                <w:rFonts w:eastAsia="Times New Roman" w:cstheme="minorHAnsi"/>
                <w:sz w:val="16"/>
                <w:lang w:eastAsia="fr-FR"/>
              </w:rPr>
              <w:t>circuit</w:t>
            </w:r>
            <w:r w:rsidR="0005651E" w:rsidRPr="0005651E">
              <w:rPr>
                <w:rFonts w:eastAsia="Times New Roman" w:cstheme="minorHAnsi"/>
                <w:sz w:val="16"/>
                <w:lang w:eastAsia="fr-FR"/>
              </w:rPr>
              <w:t xml:space="preserve"> (cardio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55E498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2F40FB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DCCC01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8B0EA4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BD7FF9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E3377D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D4B3EA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67811334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E8D307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Réaliser le circuit cardio (+ fixation de problèm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F47735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8DE08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EC792E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1D27F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25247C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F5746D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804919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204AD8EE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CAAAE6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Mise en commun du trav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0B20CE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F66437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6F629B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2698DE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C35E35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01DDC4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A558C1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70A8147C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70DCC1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Développement du programme d'affich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D1BE17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765A6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784BAF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FC600C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FDA6B8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F1AC26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65F655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05651E" w:rsidRPr="0005651E" w14:paraId="6494D618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26D1AE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Mise en commun fina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46EB23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B758FD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DD8906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DE7DF9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93AEA5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9FCD14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8B49A3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</w:tr>
      <w:tr w:rsidR="0005651E" w:rsidRPr="0005651E" w14:paraId="6004EF1B" w14:textId="77777777" w:rsidTr="0005651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E63581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eastAsia="Times New Roman" w:cstheme="minorHAnsi"/>
                <w:sz w:val="16"/>
                <w:lang w:eastAsia="fr-FR"/>
              </w:rPr>
              <w:t>Tests &amp; finalis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9F6715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428CF0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2593C6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A302CC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AF2D4B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69605A" w14:textId="77777777" w:rsidR="0005651E" w:rsidRPr="0005651E" w:rsidRDefault="0005651E" w:rsidP="0005651E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A228D2" w14:textId="77777777" w:rsidR="0005651E" w:rsidRPr="0005651E" w:rsidRDefault="0005651E" w:rsidP="0005651E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05651E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</w:tr>
    </w:tbl>
    <w:p w14:paraId="15D2DAD1" w14:textId="77777777" w:rsidR="006B014D" w:rsidRPr="00780E27" w:rsidRDefault="006B014D" w:rsidP="0005651E">
      <w:pPr>
        <w:rPr>
          <w:rFonts w:cstheme="minorHAnsi"/>
          <w:sz w:val="16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17"/>
        <w:gridCol w:w="477"/>
        <w:gridCol w:w="477"/>
        <w:gridCol w:w="477"/>
        <w:gridCol w:w="477"/>
        <w:gridCol w:w="477"/>
        <w:gridCol w:w="477"/>
        <w:gridCol w:w="477"/>
      </w:tblGrid>
      <w:tr w:rsidR="00780E27" w:rsidRPr="00780E27" w14:paraId="5D15955D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3ECF1B" w14:textId="7EFBE44B" w:rsidR="00780E27" w:rsidRPr="00780E27" w:rsidRDefault="0098500E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lastRenderedPageBreak/>
              <w:t>NOM :</w:t>
            </w:r>
            <w:r w:rsidR="00780E27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Thibault Hann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9BFEDF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8D9677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D22AF9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C760D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DAA512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FB6746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B5CA0F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57E35C46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0FEA8D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A5EDEE" w14:textId="77777777" w:rsidR="00780E27" w:rsidRPr="00780E27" w:rsidRDefault="00780E27" w:rsidP="00780E27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1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A57A9D" w14:textId="77777777" w:rsidR="00780E27" w:rsidRPr="00780E27" w:rsidRDefault="00780E27" w:rsidP="00780E27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2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D8086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3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1863F4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4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BF73B1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5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C5FDEE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6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AB68E0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17/11</w:t>
            </w:r>
          </w:p>
        </w:tc>
      </w:tr>
      <w:tr w:rsidR="00780E27" w:rsidRPr="00780E27" w14:paraId="7D5E9B80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57CFDB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  <w:t>Prise de connaissance du suj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CDEA02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974CAE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659617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3BB2E4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4ABA0E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D09423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CFCFAA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311F6AF2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80692C" w14:textId="38CF7923" w:rsidR="00780E27" w:rsidRPr="00780E27" w:rsidRDefault="00A12CAB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Première</w:t>
            </w:r>
            <w:r w:rsidR="00780E27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schématisation du </w:t>
            </w:r>
            <w:r w:rsidR="0098500E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circuit</w:t>
            </w:r>
            <w:r w:rsidR="00780E27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(cardio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4F9793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76AD08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D8E273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7427C0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25BFA6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362769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92B46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17F13D2B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6A11B" w14:textId="49DFED73" w:rsidR="00780E27" w:rsidRPr="00780E27" w:rsidRDefault="0098500E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Développement</w:t>
            </w:r>
            <w:r w:rsidR="00780E27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du module cardi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6F3E76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BBEA72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1DC606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4286E8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(</w:t>
            </w: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3E4AFF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CFF4DF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F1FFDB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4EE68299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C44E79" w14:textId="40BA9673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Mise en commun du module cardio &amp; </w:t>
            </w:r>
            <w:r w:rsidR="0098500E"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cœu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03461C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A564F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1EDB1A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C854F4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6FECB0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D7B97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F2AD13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12449DA1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2D1978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Réalisation du module 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371464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162DA7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E213AB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19633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FFD6A0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D980F6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ascii="Segoe UI Symbol" w:eastAsia="Times New Roman" w:hAnsi="Segoe UI Symbol" w:cs="Segoe UI Symbol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34FFC2" w14:textId="77777777" w:rsidR="00780E27" w:rsidRPr="00780E27" w:rsidRDefault="00780E27" w:rsidP="00780E27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780E27" w:rsidRPr="00780E27" w14:paraId="3DEBD5E7" w14:textId="77777777" w:rsidTr="00780E27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5FEF65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780E27">
              <w:rPr>
                <w:rFonts w:eastAsia="Times New Roman" w:cstheme="minorHAnsi"/>
                <w:sz w:val="16"/>
                <w:szCs w:val="16"/>
                <w:lang w:eastAsia="fr-FR"/>
              </w:rPr>
              <w:t>Finalisation (Mise en commun derniers correctifs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6FE197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2E26EA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97964E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6E0A20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8734A7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FBF25D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8DB1D4" w14:textId="77777777" w:rsidR="00780E27" w:rsidRPr="00780E27" w:rsidRDefault="00780E27" w:rsidP="00780E27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</w:tbl>
    <w:p w14:paraId="50EA1D59" w14:textId="711E79DD" w:rsidR="0005651E" w:rsidRDefault="0005651E" w:rsidP="0005651E"/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15"/>
        <w:gridCol w:w="477"/>
        <w:gridCol w:w="477"/>
        <w:gridCol w:w="477"/>
        <w:gridCol w:w="477"/>
        <w:gridCol w:w="477"/>
        <w:gridCol w:w="477"/>
        <w:gridCol w:w="477"/>
      </w:tblGrid>
      <w:tr w:rsidR="00F561D6" w:rsidRPr="00F561D6" w14:paraId="3C0E4BE2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0B0F4F" w14:textId="432BEA61" w:rsidR="00F561D6" w:rsidRPr="00F561D6" w:rsidRDefault="0098500E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NOM :</w:t>
            </w:r>
            <w:r w:rsidR="00F561D6"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Florian </w:t>
            </w:r>
            <w:proofErr w:type="spellStart"/>
            <w:r w:rsidR="00F561D6"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Frishma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572962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DB6CB7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E699B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A32D1D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06772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15A1F8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F368F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559EC80C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81DE8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423763" w14:textId="77777777" w:rsidR="00F561D6" w:rsidRPr="00F561D6" w:rsidRDefault="00F561D6" w:rsidP="00F561D6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1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5384BD" w14:textId="77777777" w:rsidR="00F561D6" w:rsidRPr="00F561D6" w:rsidRDefault="00F561D6" w:rsidP="00F561D6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2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183435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3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979E29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4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9B5A9E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5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F0436D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6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57993E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17/11</w:t>
            </w:r>
          </w:p>
        </w:tc>
      </w:tr>
      <w:tr w:rsidR="00F561D6" w:rsidRPr="00F561D6" w14:paraId="60B59C44" w14:textId="77777777" w:rsidTr="00F2789E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6D5D1C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  <w:t xml:space="preserve">Prise de connaissance du sujet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99D277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2BEA29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C2F2F3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EF15C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22D09A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A979F6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B8C04A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6B5317F5" w14:textId="77777777" w:rsidTr="00F2789E">
        <w:trPr>
          <w:trHeight w:val="27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38BE30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Comprendre le montage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E4F6FA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4" w:space="0" w:color="auto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E3AFDB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DE58FF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0912F7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296FE3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B62F5C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43925E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50A06E40" w14:textId="77777777" w:rsidTr="00F2789E">
        <w:trPr>
          <w:trHeight w:val="270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CAFCED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Modéliser le montage électrique sur logici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55F1BB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27607C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AD4ECF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B54C4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3BAA37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FDCDD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CE33A8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6B41F203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B26C43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Réaliser le montage avec les composants données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F0061B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270363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B9D50B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2EC5F0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6C51D9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8C9426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1C56FD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77557396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EE4F9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Une LED allumée au choi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6FCF95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7B79C5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FB50F5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5DB167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6B938F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08B84F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935CA1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1E959C17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403F4C" w14:textId="1E20DB2E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Allumer le </w:t>
            </w:r>
            <w:r w:rsidR="00634376"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cœur</w:t>
            </w: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en mode "chenille" </w:t>
            </w:r>
            <w:proofErr w:type="gramStart"/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( une</w:t>
            </w:r>
            <w:proofErr w:type="gramEnd"/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seule à la </w:t>
            </w:r>
            <w:proofErr w:type="spellStart"/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foix</w:t>
            </w:r>
            <w:proofErr w:type="spellEnd"/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et selon le rythme des </w:t>
            </w:r>
            <w:r w:rsidR="00634376"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battements</w:t>
            </w: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du </w:t>
            </w:r>
            <w:r w:rsidR="00634376"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cœur</w:t>
            </w: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 xml:space="preserve"> celle allumée s'éteint et on allume la suite et ainsi de suit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C91F8C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CC2F00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33F77B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A9F37E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EED906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08BA7C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E6FD71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  <w:tr w:rsidR="00F561D6" w:rsidRPr="00F561D6" w14:paraId="6FC03C7D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91CF22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Mise en commun des modules réalisé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42EB5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40AA32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CE3533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DBDB3D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769AB7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1A1328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5DB39C" w14:textId="77777777" w:rsidR="00F561D6" w:rsidRPr="00F561D6" w:rsidRDefault="00F561D6" w:rsidP="00F561D6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szCs w:val="16"/>
                <w:lang w:eastAsia="fr-FR"/>
              </w:rPr>
            </w:pPr>
            <w:r w:rsidRPr="00F561D6">
              <w:rPr>
                <w:rFonts w:ascii="Segoe UI Symbol" w:eastAsia="Times New Roman" w:hAnsi="Segoe UI Symbol" w:cs="Segoe UI Symbol"/>
                <w:color w:val="000000"/>
                <w:sz w:val="16"/>
                <w:szCs w:val="16"/>
                <w:lang w:eastAsia="fr-FR"/>
              </w:rPr>
              <w:t>✔</w:t>
            </w:r>
          </w:p>
        </w:tc>
      </w:tr>
      <w:tr w:rsidR="00F561D6" w:rsidRPr="00F561D6" w14:paraId="72EF1A14" w14:textId="77777777" w:rsidTr="00F561D6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DD78ED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  <w:r w:rsidRPr="00F561D6">
              <w:rPr>
                <w:rFonts w:eastAsia="Times New Roman" w:cstheme="minorHAnsi"/>
                <w:sz w:val="16"/>
                <w:szCs w:val="16"/>
                <w:lang w:eastAsia="fr-FR"/>
              </w:rPr>
              <w:t>Finalis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74FD22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1FBD71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B38BD1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079CD4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84AEF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FF651A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D66BB7" w14:textId="77777777" w:rsidR="00F561D6" w:rsidRPr="00F561D6" w:rsidRDefault="00F561D6" w:rsidP="00F561D6">
            <w:pPr>
              <w:spacing w:before="0" w:after="0" w:line="240" w:lineRule="auto"/>
              <w:rPr>
                <w:rFonts w:eastAsia="Times New Roman" w:cstheme="minorHAnsi"/>
                <w:sz w:val="16"/>
                <w:szCs w:val="16"/>
                <w:lang w:eastAsia="fr-FR"/>
              </w:rPr>
            </w:pPr>
          </w:p>
        </w:tc>
      </w:tr>
    </w:tbl>
    <w:p w14:paraId="39361955" w14:textId="476A058E" w:rsidR="00F561D6" w:rsidRDefault="00F561D6" w:rsidP="0005651E"/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25"/>
        <w:gridCol w:w="477"/>
        <w:gridCol w:w="477"/>
        <w:gridCol w:w="477"/>
        <w:gridCol w:w="477"/>
        <w:gridCol w:w="477"/>
        <w:gridCol w:w="477"/>
        <w:gridCol w:w="477"/>
      </w:tblGrid>
      <w:tr w:rsidR="005E7364" w:rsidRPr="005E7364" w14:paraId="23C3CE3C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067E79" w14:textId="5E72FBD4" w:rsidR="005E7364" w:rsidRPr="005E7364" w:rsidRDefault="0098500E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NOM :</w:t>
            </w:r>
            <w:r w:rsidR="005E7364" w:rsidRPr="005E7364">
              <w:rPr>
                <w:rFonts w:eastAsia="Times New Roman" w:cstheme="minorHAnsi"/>
                <w:sz w:val="16"/>
                <w:lang w:eastAsia="fr-FR"/>
              </w:rPr>
              <w:t xml:space="preserve"> Océane </w:t>
            </w:r>
            <w:proofErr w:type="spellStart"/>
            <w:r w:rsidR="005E7364" w:rsidRPr="005E7364">
              <w:rPr>
                <w:rFonts w:eastAsia="Times New Roman" w:cstheme="minorHAnsi"/>
                <w:sz w:val="16"/>
                <w:lang w:eastAsia="fr-FR"/>
              </w:rPr>
              <w:t>Duquenn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2EE8F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ACDD4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B2669A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17126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2A38A3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CB8DAC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06CBC3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4A2562D5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CB97D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Tâch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8C9D86" w14:textId="77777777" w:rsidR="005E7364" w:rsidRPr="005E7364" w:rsidRDefault="005E7364" w:rsidP="005E7364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1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83DAAB" w14:textId="77777777" w:rsidR="005E7364" w:rsidRPr="005E7364" w:rsidRDefault="005E7364" w:rsidP="005E7364">
            <w:pPr>
              <w:spacing w:before="0" w:after="0" w:line="240" w:lineRule="auto"/>
              <w:jc w:val="right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2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68CCC8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3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84EC6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4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DD36E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5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54FCCD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6/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73162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17/11</w:t>
            </w:r>
          </w:p>
        </w:tc>
      </w:tr>
      <w:tr w:rsidR="005E7364" w:rsidRPr="005E7364" w14:paraId="0043C3FC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4D539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color w:val="000000"/>
                <w:sz w:val="16"/>
                <w:lang w:eastAsia="fr-FR"/>
              </w:rPr>
              <w:t>Prise de connaissance du suj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8D2D11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068ACB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074844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6C2D3A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0FB959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467CC6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2D91E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7BA0E34D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C2455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 xml:space="preserve">Code allumées </w:t>
            </w:r>
            <w:proofErr w:type="spellStart"/>
            <w:r w:rsidRPr="005E7364">
              <w:rPr>
                <w:rFonts w:eastAsia="Times New Roman" w:cstheme="minorHAnsi"/>
                <w:sz w:val="16"/>
                <w:lang w:eastAsia="fr-FR"/>
              </w:rPr>
              <w:t>LEDs</w:t>
            </w:r>
            <w:proofErr w:type="spellEnd"/>
            <w:r w:rsidRPr="005E7364">
              <w:rPr>
                <w:rFonts w:eastAsia="Times New Roman" w:cstheme="minorHAnsi"/>
                <w:sz w:val="16"/>
                <w:lang w:eastAsia="fr-FR"/>
              </w:rPr>
              <w:t xml:space="preserve"> en même temps puis l'éteindre un certain temp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EA9CDB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9050A8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73015F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083FCD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846E59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89FBC4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8C40DC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6CBCEBFB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3D07B1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Une LED sur deux allumé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D01EB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1F6E6F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DC7EE8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FD30F1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4B8344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F788E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4B6DB7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3A1FB8FC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B5E89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Une LED sur trois allumé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A955D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4F7A58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1535E4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C16750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A528B9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18380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2ADAFB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05BC0E2E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08614D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Mise en commun des modules réalisés.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89CB4C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48F40F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C7A7F0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25669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39EB24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FE7441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BED9F4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</w:tr>
      <w:tr w:rsidR="005E7364" w:rsidRPr="005E7364" w14:paraId="4F4FCAFD" w14:textId="77777777" w:rsidTr="005E7364">
        <w:trPr>
          <w:trHeight w:val="270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78B874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  <w:r w:rsidRPr="005E7364">
              <w:rPr>
                <w:rFonts w:eastAsia="Times New Roman" w:cstheme="minorHAnsi"/>
                <w:sz w:val="16"/>
                <w:lang w:eastAsia="fr-FR"/>
              </w:rPr>
              <w:t>Finalis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490765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AD6B96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050E51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031570" w14:textId="77777777" w:rsidR="005E7364" w:rsidRPr="005E7364" w:rsidRDefault="005E7364" w:rsidP="005E7364">
            <w:pPr>
              <w:spacing w:before="0" w:after="0" w:line="240" w:lineRule="auto"/>
              <w:rPr>
                <w:rFonts w:eastAsia="Times New Roman" w:cstheme="minorHAnsi"/>
                <w:sz w:val="16"/>
                <w:lang w:eastAsia="fr-FR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5A45A0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2DE017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FAD1CF" w14:textId="77777777" w:rsidR="005E7364" w:rsidRPr="005E7364" w:rsidRDefault="005E7364" w:rsidP="005E7364">
            <w:pPr>
              <w:spacing w:before="0" w:after="0" w:line="240" w:lineRule="auto"/>
              <w:jc w:val="center"/>
              <w:rPr>
                <w:rFonts w:eastAsia="Times New Roman" w:cstheme="minorHAnsi"/>
                <w:color w:val="000000"/>
                <w:sz w:val="16"/>
                <w:lang w:eastAsia="fr-FR"/>
              </w:rPr>
            </w:pPr>
            <w:r w:rsidRPr="005E7364">
              <w:rPr>
                <w:rFonts w:ascii="Segoe UI Symbol" w:eastAsia="Times New Roman" w:hAnsi="Segoe UI Symbol" w:cs="Segoe UI Symbol"/>
                <w:color w:val="000000"/>
                <w:sz w:val="16"/>
                <w:lang w:eastAsia="fr-FR"/>
              </w:rPr>
              <w:t>✔</w:t>
            </w:r>
          </w:p>
        </w:tc>
      </w:tr>
    </w:tbl>
    <w:p w14:paraId="4963FA71" w14:textId="77777777" w:rsidR="005E7364" w:rsidRPr="0005651E" w:rsidRDefault="005E7364" w:rsidP="0005651E"/>
    <w:sectPr w:rsidR="005E7364" w:rsidRPr="0005651E" w:rsidSect="006B014D">
      <w:headerReference w:type="default" r:id="rId14"/>
      <w:footerReference w:type="default" r:id="rId15"/>
      <w:pgSz w:w="11906" w:h="16838"/>
      <w:pgMar w:top="1418" w:right="1418" w:bottom="284" w:left="1418" w:header="709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2DBF4" w14:textId="77777777" w:rsidR="00A909DC" w:rsidRDefault="00A909DC" w:rsidP="00B54DAE">
      <w:pPr>
        <w:spacing w:before="0" w:after="0" w:line="240" w:lineRule="auto"/>
      </w:pPr>
      <w:r>
        <w:separator/>
      </w:r>
    </w:p>
  </w:endnote>
  <w:endnote w:type="continuationSeparator" w:id="0">
    <w:p w14:paraId="6736EA1E" w14:textId="77777777" w:rsidR="00A909DC" w:rsidRDefault="00A909DC" w:rsidP="00B54D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Mono">
    <w:altName w:val="Calibri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0873341"/>
      <w:docPartObj>
        <w:docPartGallery w:val="Page Numbers (Bottom of Page)"/>
        <w:docPartUnique/>
      </w:docPartObj>
    </w:sdtPr>
    <w:sdtEndPr/>
    <w:sdtContent>
      <w:p w14:paraId="0BF96A41" w14:textId="41C4326F" w:rsidR="00E910E7" w:rsidRDefault="00E910E7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A6039">
          <w:rPr>
            <w:noProof/>
          </w:rPr>
          <w:t>3</w:t>
        </w:r>
        <w:r>
          <w:fldChar w:fldCharType="end"/>
        </w:r>
      </w:p>
    </w:sdtContent>
  </w:sdt>
  <w:p w14:paraId="7A6E08DA" w14:textId="77777777" w:rsidR="00E910E7" w:rsidRDefault="00E910E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CA894" w14:textId="77777777" w:rsidR="00A909DC" w:rsidRDefault="00A909DC" w:rsidP="00B54DAE">
      <w:pPr>
        <w:spacing w:before="0" w:after="0" w:line="240" w:lineRule="auto"/>
      </w:pPr>
      <w:r>
        <w:separator/>
      </w:r>
    </w:p>
  </w:footnote>
  <w:footnote w:type="continuationSeparator" w:id="0">
    <w:p w14:paraId="147F029B" w14:textId="77777777" w:rsidR="00A909DC" w:rsidRDefault="00A909DC" w:rsidP="00B54DA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BECD" w14:textId="40D4C69C" w:rsidR="00FA6039" w:rsidRDefault="00FA6039" w:rsidP="00FA6039">
    <w:pPr>
      <w:pStyle w:val="En-tte"/>
      <w:jc w:val="right"/>
    </w:pPr>
    <w:r>
      <w:t>13/11/2017</w:t>
    </w:r>
  </w:p>
  <w:p w14:paraId="789E6918" w14:textId="77777777" w:rsidR="00983005" w:rsidRDefault="0098300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49DD"/>
    <w:multiLevelType w:val="hybridMultilevel"/>
    <w:tmpl w:val="B65C5B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10C3A"/>
    <w:multiLevelType w:val="hybridMultilevel"/>
    <w:tmpl w:val="9F6677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63685"/>
    <w:multiLevelType w:val="hybridMultilevel"/>
    <w:tmpl w:val="9348C622"/>
    <w:lvl w:ilvl="0" w:tplc="040C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" w15:restartNumberingAfterBreak="0">
    <w:nsid w:val="154D5C19"/>
    <w:multiLevelType w:val="hybridMultilevel"/>
    <w:tmpl w:val="F31C1E7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92A0619"/>
    <w:multiLevelType w:val="hybridMultilevel"/>
    <w:tmpl w:val="17185E30"/>
    <w:lvl w:ilvl="0" w:tplc="D21859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26F86"/>
    <w:multiLevelType w:val="hybridMultilevel"/>
    <w:tmpl w:val="56E037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962DC"/>
    <w:multiLevelType w:val="hybridMultilevel"/>
    <w:tmpl w:val="9DAC5D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95DDC"/>
    <w:multiLevelType w:val="multilevel"/>
    <w:tmpl w:val="2090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E801F9"/>
    <w:multiLevelType w:val="hybridMultilevel"/>
    <w:tmpl w:val="AAE8121A"/>
    <w:lvl w:ilvl="0" w:tplc="040C000F">
      <w:start w:val="1"/>
      <w:numFmt w:val="decimal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353B6338"/>
    <w:multiLevelType w:val="hybridMultilevel"/>
    <w:tmpl w:val="A9F8FC02"/>
    <w:lvl w:ilvl="0" w:tplc="AC9C7A8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981D98"/>
    <w:multiLevelType w:val="multilevel"/>
    <w:tmpl w:val="F3DAA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3C549D"/>
    <w:multiLevelType w:val="hybridMultilevel"/>
    <w:tmpl w:val="6100C73E"/>
    <w:lvl w:ilvl="0" w:tplc="416EAEA4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01829"/>
    <w:multiLevelType w:val="hybridMultilevel"/>
    <w:tmpl w:val="00C4C99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3A2251"/>
    <w:multiLevelType w:val="hybridMultilevel"/>
    <w:tmpl w:val="7BB669FA"/>
    <w:lvl w:ilvl="0" w:tplc="040C000F">
      <w:start w:val="1"/>
      <w:numFmt w:val="decimal"/>
      <w:lvlText w:val="%1."/>
      <w:lvlJc w:val="left"/>
      <w:pPr>
        <w:ind w:left="1425" w:hanging="360"/>
      </w:p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4" w15:restartNumberingAfterBreak="0">
    <w:nsid w:val="4BF404CE"/>
    <w:multiLevelType w:val="hybridMultilevel"/>
    <w:tmpl w:val="03F4FEB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2D1626C"/>
    <w:multiLevelType w:val="hybridMultilevel"/>
    <w:tmpl w:val="36BA0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761B68"/>
    <w:multiLevelType w:val="hybridMultilevel"/>
    <w:tmpl w:val="3A88F7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8E0352"/>
    <w:multiLevelType w:val="hybridMultilevel"/>
    <w:tmpl w:val="2DAA281A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6155574F"/>
    <w:multiLevelType w:val="hybridMultilevel"/>
    <w:tmpl w:val="2B5027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32F78"/>
    <w:multiLevelType w:val="hybridMultilevel"/>
    <w:tmpl w:val="898410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494052"/>
    <w:multiLevelType w:val="hybridMultilevel"/>
    <w:tmpl w:val="A524FA04"/>
    <w:lvl w:ilvl="0" w:tplc="040C000F">
      <w:start w:val="1"/>
      <w:numFmt w:val="decimal"/>
      <w:lvlText w:val="%1."/>
      <w:lvlJc w:val="left"/>
      <w:pPr>
        <w:ind w:left="765" w:hanging="360"/>
      </w:p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1" w15:restartNumberingAfterBreak="0">
    <w:nsid w:val="6D147341"/>
    <w:multiLevelType w:val="hybridMultilevel"/>
    <w:tmpl w:val="9864A55E"/>
    <w:lvl w:ilvl="0" w:tplc="040C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758678B8"/>
    <w:multiLevelType w:val="hybridMultilevel"/>
    <w:tmpl w:val="185C010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457B69"/>
    <w:multiLevelType w:val="multilevel"/>
    <w:tmpl w:val="645A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7B47DC8"/>
    <w:multiLevelType w:val="hybridMultilevel"/>
    <w:tmpl w:val="4E78C8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061E0D"/>
    <w:multiLevelType w:val="hybridMultilevel"/>
    <w:tmpl w:val="733EB2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5"/>
  </w:num>
  <w:num w:numId="4">
    <w:abstractNumId w:val="25"/>
  </w:num>
  <w:num w:numId="5">
    <w:abstractNumId w:val="19"/>
  </w:num>
  <w:num w:numId="6">
    <w:abstractNumId w:val="20"/>
  </w:num>
  <w:num w:numId="7">
    <w:abstractNumId w:val="8"/>
  </w:num>
  <w:num w:numId="8">
    <w:abstractNumId w:val="13"/>
  </w:num>
  <w:num w:numId="9">
    <w:abstractNumId w:val="2"/>
  </w:num>
  <w:num w:numId="10">
    <w:abstractNumId w:val="12"/>
  </w:num>
  <w:num w:numId="11">
    <w:abstractNumId w:val="17"/>
  </w:num>
  <w:num w:numId="12">
    <w:abstractNumId w:val="23"/>
  </w:num>
  <w:num w:numId="13">
    <w:abstractNumId w:val="16"/>
  </w:num>
  <w:num w:numId="14">
    <w:abstractNumId w:val="4"/>
  </w:num>
  <w:num w:numId="15">
    <w:abstractNumId w:val="9"/>
  </w:num>
  <w:num w:numId="16">
    <w:abstractNumId w:val="14"/>
  </w:num>
  <w:num w:numId="17">
    <w:abstractNumId w:val="18"/>
  </w:num>
  <w:num w:numId="18">
    <w:abstractNumId w:val="1"/>
  </w:num>
  <w:num w:numId="19">
    <w:abstractNumId w:val="3"/>
  </w:num>
  <w:num w:numId="20">
    <w:abstractNumId w:val="0"/>
  </w:num>
  <w:num w:numId="21">
    <w:abstractNumId w:val="24"/>
  </w:num>
  <w:num w:numId="22">
    <w:abstractNumId w:val="6"/>
  </w:num>
  <w:num w:numId="23">
    <w:abstractNumId w:val="7"/>
  </w:num>
  <w:num w:numId="24">
    <w:abstractNumId w:val="10"/>
  </w:num>
  <w:num w:numId="25">
    <w:abstractNumId w:val="22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E2NzIytzQxNzZU0lEKTi0uzszPAykwNKgFADPMfqgtAAAA"/>
  </w:docVars>
  <w:rsids>
    <w:rsidRoot w:val="00720143"/>
    <w:rsid w:val="0000100F"/>
    <w:rsid w:val="000058CD"/>
    <w:rsid w:val="00005922"/>
    <w:rsid w:val="00007893"/>
    <w:rsid w:val="00007BDB"/>
    <w:rsid w:val="000164B1"/>
    <w:rsid w:val="00020B56"/>
    <w:rsid w:val="000223BD"/>
    <w:rsid w:val="00023E0C"/>
    <w:rsid w:val="00027CD0"/>
    <w:rsid w:val="00030FAE"/>
    <w:rsid w:val="00031F70"/>
    <w:rsid w:val="0003329C"/>
    <w:rsid w:val="00036153"/>
    <w:rsid w:val="00041E18"/>
    <w:rsid w:val="00042F37"/>
    <w:rsid w:val="00045109"/>
    <w:rsid w:val="00047110"/>
    <w:rsid w:val="000537EF"/>
    <w:rsid w:val="00054A3F"/>
    <w:rsid w:val="0005623F"/>
    <w:rsid w:val="0005651E"/>
    <w:rsid w:val="00056D90"/>
    <w:rsid w:val="000601F1"/>
    <w:rsid w:val="000612DB"/>
    <w:rsid w:val="0006153B"/>
    <w:rsid w:val="00066AEE"/>
    <w:rsid w:val="00072E67"/>
    <w:rsid w:val="00073E50"/>
    <w:rsid w:val="000758A9"/>
    <w:rsid w:val="00083317"/>
    <w:rsid w:val="0008554A"/>
    <w:rsid w:val="000865BE"/>
    <w:rsid w:val="000876B4"/>
    <w:rsid w:val="00091606"/>
    <w:rsid w:val="00095213"/>
    <w:rsid w:val="00096088"/>
    <w:rsid w:val="000A0904"/>
    <w:rsid w:val="000A3660"/>
    <w:rsid w:val="000A5CFB"/>
    <w:rsid w:val="000A7CC7"/>
    <w:rsid w:val="000C1B7B"/>
    <w:rsid w:val="000C20AB"/>
    <w:rsid w:val="000C35C9"/>
    <w:rsid w:val="000D0F55"/>
    <w:rsid w:val="000D1198"/>
    <w:rsid w:val="000D54AA"/>
    <w:rsid w:val="000E21AD"/>
    <w:rsid w:val="000E5992"/>
    <w:rsid w:val="000F2A1D"/>
    <w:rsid w:val="000F3EDE"/>
    <w:rsid w:val="000F66CB"/>
    <w:rsid w:val="00100FC0"/>
    <w:rsid w:val="00110218"/>
    <w:rsid w:val="00113E5B"/>
    <w:rsid w:val="00113EDD"/>
    <w:rsid w:val="0011631A"/>
    <w:rsid w:val="00124FD1"/>
    <w:rsid w:val="0013093E"/>
    <w:rsid w:val="001347D9"/>
    <w:rsid w:val="00135C3B"/>
    <w:rsid w:val="00137857"/>
    <w:rsid w:val="0014655C"/>
    <w:rsid w:val="001470A9"/>
    <w:rsid w:val="00150D92"/>
    <w:rsid w:val="00154006"/>
    <w:rsid w:val="001543F0"/>
    <w:rsid w:val="00160582"/>
    <w:rsid w:val="00162E9F"/>
    <w:rsid w:val="001638BA"/>
    <w:rsid w:val="00165323"/>
    <w:rsid w:val="001700D5"/>
    <w:rsid w:val="00171C43"/>
    <w:rsid w:val="001726BE"/>
    <w:rsid w:val="00172A79"/>
    <w:rsid w:val="00172F96"/>
    <w:rsid w:val="001769AA"/>
    <w:rsid w:val="001822A7"/>
    <w:rsid w:val="0019244F"/>
    <w:rsid w:val="00196355"/>
    <w:rsid w:val="001A4801"/>
    <w:rsid w:val="001A7E04"/>
    <w:rsid w:val="001B178D"/>
    <w:rsid w:val="001B3836"/>
    <w:rsid w:val="001C1AE4"/>
    <w:rsid w:val="001C2D10"/>
    <w:rsid w:val="001C6B68"/>
    <w:rsid w:val="001C75B9"/>
    <w:rsid w:val="00204E38"/>
    <w:rsid w:val="00207E06"/>
    <w:rsid w:val="00212340"/>
    <w:rsid w:val="00212D12"/>
    <w:rsid w:val="00213C7D"/>
    <w:rsid w:val="00221423"/>
    <w:rsid w:val="0022473E"/>
    <w:rsid w:val="00230203"/>
    <w:rsid w:val="002333B3"/>
    <w:rsid w:val="0023702A"/>
    <w:rsid w:val="0023766E"/>
    <w:rsid w:val="00241766"/>
    <w:rsid w:val="002420BC"/>
    <w:rsid w:val="0024397E"/>
    <w:rsid w:val="00244F52"/>
    <w:rsid w:val="00250062"/>
    <w:rsid w:val="00260706"/>
    <w:rsid w:val="002737FB"/>
    <w:rsid w:val="00273FD4"/>
    <w:rsid w:val="002744C7"/>
    <w:rsid w:val="002751C3"/>
    <w:rsid w:val="00277CE8"/>
    <w:rsid w:val="0028690A"/>
    <w:rsid w:val="00287F4B"/>
    <w:rsid w:val="00290041"/>
    <w:rsid w:val="00293818"/>
    <w:rsid w:val="002963BA"/>
    <w:rsid w:val="002A2755"/>
    <w:rsid w:val="002A48BE"/>
    <w:rsid w:val="002B0761"/>
    <w:rsid w:val="002B34A5"/>
    <w:rsid w:val="002B53EB"/>
    <w:rsid w:val="002B63E0"/>
    <w:rsid w:val="002C19D8"/>
    <w:rsid w:val="002C2464"/>
    <w:rsid w:val="002C5EAF"/>
    <w:rsid w:val="002C7DE3"/>
    <w:rsid w:val="002D2AAA"/>
    <w:rsid w:val="002D322E"/>
    <w:rsid w:val="002D7025"/>
    <w:rsid w:val="002E51B2"/>
    <w:rsid w:val="002E5D18"/>
    <w:rsid w:val="002F2B3B"/>
    <w:rsid w:val="003079EC"/>
    <w:rsid w:val="0032257E"/>
    <w:rsid w:val="003233F6"/>
    <w:rsid w:val="00332B7F"/>
    <w:rsid w:val="003331B8"/>
    <w:rsid w:val="0033406C"/>
    <w:rsid w:val="00334111"/>
    <w:rsid w:val="00336387"/>
    <w:rsid w:val="00341646"/>
    <w:rsid w:val="00341E6F"/>
    <w:rsid w:val="003435BF"/>
    <w:rsid w:val="003474D4"/>
    <w:rsid w:val="00354D0D"/>
    <w:rsid w:val="00370245"/>
    <w:rsid w:val="003729C3"/>
    <w:rsid w:val="003735E0"/>
    <w:rsid w:val="00374639"/>
    <w:rsid w:val="00380D2F"/>
    <w:rsid w:val="00383546"/>
    <w:rsid w:val="003850DE"/>
    <w:rsid w:val="00390E79"/>
    <w:rsid w:val="00394525"/>
    <w:rsid w:val="00395683"/>
    <w:rsid w:val="003A053D"/>
    <w:rsid w:val="003A0A61"/>
    <w:rsid w:val="003A0D91"/>
    <w:rsid w:val="003B2D16"/>
    <w:rsid w:val="003B4A52"/>
    <w:rsid w:val="003B7919"/>
    <w:rsid w:val="003D2463"/>
    <w:rsid w:val="003E4D1C"/>
    <w:rsid w:val="003E7FCB"/>
    <w:rsid w:val="003F0CBB"/>
    <w:rsid w:val="003F1792"/>
    <w:rsid w:val="003F254B"/>
    <w:rsid w:val="003F3F30"/>
    <w:rsid w:val="003F6CA9"/>
    <w:rsid w:val="00402579"/>
    <w:rsid w:val="004046B8"/>
    <w:rsid w:val="00406B98"/>
    <w:rsid w:val="00413F31"/>
    <w:rsid w:val="00414F90"/>
    <w:rsid w:val="00417D72"/>
    <w:rsid w:val="0042329C"/>
    <w:rsid w:val="004255F5"/>
    <w:rsid w:val="00426173"/>
    <w:rsid w:val="00427708"/>
    <w:rsid w:val="0043164D"/>
    <w:rsid w:val="0043453C"/>
    <w:rsid w:val="004349F3"/>
    <w:rsid w:val="00440037"/>
    <w:rsid w:val="004443F1"/>
    <w:rsid w:val="00446C1D"/>
    <w:rsid w:val="0045151C"/>
    <w:rsid w:val="004523BA"/>
    <w:rsid w:val="00453605"/>
    <w:rsid w:val="00455231"/>
    <w:rsid w:val="00465234"/>
    <w:rsid w:val="00467294"/>
    <w:rsid w:val="004767E9"/>
    <w:rsid w:val="00476FAA"/>
    <w:rsid w:val="0048146D"/>
    <w:rsid w:val="004848FE"/>
    <w:rsid w:val="004909E3"/>
    <w:rsid w:val="004959C8"/>
    <w:rsid w:val="004B2594"/>
    <w:rsid w:val="004B48D2"/>
    <w:rsid w:val="004B6A04"/>
    <w:rsid w:val="004C21F5"/>
    <w:rsid w:val="004C35FB"/>
    <w:rsid w:val="004D01C9"/>
    <w:rsid w:val="004D0CED"/>
    <w:rsid w:val="004D3787"/>
    <w:rsid w:val="004D3884"/>
    <w:rsid w:val="004D590C"/>
    <w:rsid w:val="004D5D88"/>
    <w:rsid w:val="004E0754"/>
    <w:rsid w:val="004E07DD"/>
    <w:rsid w:val="004E2CD5"/>
    <w:rsid w:val="004E5D65"/>
    <w:rsid w:val="004E64D5"/>
    <w:rsid w:val="004E7E36"/>
    <w:rsid w:val="004F2E58"/>
    <w:rsid w:val="004F6A37"/>
    <w:rsid w:val="00500F40"/>
    <w:rsid w:val="005022CD"/>
    <w:rsid w:val="005027D1"/>
    <w:rsid w:val="00503901"/>
    <w:rsid w:val="00503947"/>
    <w:rsid w:val="005173BD"/>
    <w:rsid w:val="005202C1"/>
    <w:rsid w:val="00527994"/>
    <w:rsid w:val="0053286D"/>
    <w:rsid w:val="00532C29"/>
    <w:rsid w:val="005348B4"/>
    <w:rsid w:val="005430A3"/>
    <w:rsid w:val="00545E63"/>
    <w:rsid w:val="005471D8"/>
    <w:rsid w:val="005521C1"/>
    <w:rsid w:val="00555FB1"/>
    <w:rsid w:val="00557198"/>
    <w:rsid w:val="00562D7C"/>
    <w:rsid w:val="00574FD9"/>
    <w:rsid w:val="00576288"/>
    <w:rsid w:val="005770DD"/>
    <w:rsid w:val="00581C89"/>
    <w:rsid w:val="00583727"/>
    <w:rsid w:val="0059037E"/>
    <w:rsid w:val="005926C6"/>
    <w:rsid w:val="005953AB"/>
    <w:rsid w:val="0059595B"/>
    <w:rsid w:val="005A3977"/>
    <w:rsid w:val="005B5D13"/>
    <w:rsid w:val="005B6866"/>
    <w:rsid w:val="005B7C12"/>
    <w:rsid w:val="005C3412"/>
    <w:rsid w:val="005C36C2"/>
    <w:rsid w:val="005C4BB9"/>
    <w:rsid w:val="005C5CFF"/>
    <w:rsid w:val="005D0120"/>
    <w:rsid w:val="005D06FF"/>
    <w:rsid w:val="005D133F"/>
    <w:rsid w:val="005D275D"/>
    <w:rsid w:val="005D4444"/>
    <w:rsid w:val="005D5F75"/>
    <w:rsid w:val="005E0D8D"/>
    <w:rsid w:val="005E3235"/>
    <w:rsid w:val="005E61BA"/>
    <w:rsid w:val="005E7364"/>
    <w:rsid w:val="005F0B7F"/>
    <w:rsid w:val="005F66D9"/>
    <w:rsid w:val="005F6EE7"/>
    <w:rsid w:val="00603F4B"/>
    <w:rsid w:val="006079EE"/>
    <w:rsid w:val="00610441"/>
    <w:rsid w:val="0061582E"/>
    <w:rsid w:val="0062583C"/>
    <w:rsid w:val="006261C3"/>
    <w:rsid w:val="006273C3"/>
    <w:rsid w:val="00631EF6"/>
    <w:rsid w:val="00634376"/>
    <w:rsid w:val="006343A2"/>
    <w:rsid w:val="00635DBD"/>
    <w:rsid w:val="006402B8"/>
    <w:rsid w:val="00642F7F"/>
    <w:rsid w:val="006503C3"/>
    <w:rsid w:val="006558EB"/>
    <w:rsid w:val="00661C34"/>
    <w:rsid w:val="006704E9"/>
    <w:rsid w:val="00674154"/>
    <w:rsid w:val="00674A0C"/>
    <w:rsid w:val="0067666E"/>
    <w:rsid w:val="00676F75"/>
    <w:rsid w:val="0068121F"/>
    <w:rsid w:val="006862A1"/>
    <w:rsid w:val="006870E1"/>
    <w:rsid w:val="00690B6C"/>
    <w:rsid w:val="00693405"/>
    <w:rsid w:val="00694D95"/>
    <w:rsid w:val="00695370"/>
    <w:rsid w:val="00696865"/>
    <w:rsid w:val="00697A63"/>
    <w:rsid w:val="006A119D"/>
    <w:rsid w:val="006A3331"/>
    <w:rsid w:val="006A40BA"/>
    <w:rsid w:val="006A497C"/>
    <w:rsid w:val="006A53F2"/>
    <w:rsid w:val="006B014D"/>
    <w:rsid w:val="006B1F35"/>
    <w:rsid w:val="006B6CDB"/>
    <w:rsid w:val="006B7921"/>
    <w:rsid w:val="006C04B7"/>
    <w:rsid w:val="006C15A6"/>
    <w:rsid w:val="006C22C7"/>
    <w:rsid w:val="006C4486"/>
    <w:rsid w:val="006C4D3E"/>
    <w:rsid w:val="006C4FF6"/>
    <w:rsid w:val="006C5DA7"/>
    <w:rsid w:val="006C62A2"/>
    <w:rsid w:val="006C6B82"/>
    <w:rsid w:val="006C6C4D"/>
    <w:rsid w:val="006D2F83"/>
    <w:rsid w:val="006D3B2E"/>
    <w:rsid w:val="006D3DF7"/>
    <w:rsid w:val="006E2E14"/>
    <w:rsid w:val="006E7ABB"/>
    <w:rsid w:val="006F002B"/>
    <w:rsid w:val="006F219D"/>
    <w:rsid w:val="006F4D9C"/>
    <w:rsid w:val="00700E9E"/>
    <w:rsid w:val="007013FA"/>
    <w:rsid w:val="00706F94"/>
    <w:rsid w:val="00707965"/>
    <w:rsid w:val="00714C3C"/>
    <w:rsid w:val="00716DE5"/>
    <w:rsid w:val="00720143"/>
    <w:rsid w:val="00720872"/>
    <w:rsid w:val="00721684"/>
    <w:rsid w:val="00724CC7"/>
    <w:rsid w:val="007256A2"/>
    <w:rsid w:val="007276B4"/>
    <w:rsid w:val="007334CF"/>
    <w:rsid w:val="007346D4"/>
    <w:rsid w:val="00736976"/>
    <w:rsid w:val="00742916"/>
    <w:rsid w:val="007443A7"/>
    <w:rsid w:val="0074528A"/>
    <w:rsid w:val="00751781"/>
    <w:rsid w:val="00751D3D"/>
    <w:rsid w:val="007534EC"/>
    <w:rsid w:val="007553D9"/>
    <w:rsid w:val="00755BCE"/>
    <w:rsid w:val="00761E21"/>
    <w:rsid w:val="00763F54"/>
    <w:rsid w:val="00767D0F"/>
    <w:rsid w:val="007708EC"/>
    <w:rsid w:val="0077177C"/>
    <w:rsid w:val="00780E27"/>
    <w:rsid w:val="00783BBD"/>
    <w:rsid w:val="00784197"/>
    <w:rsid w:val="00784CF8"/>
    <w:rsid w:val="00786B14"/>
    <w:rsid w:val="00790F2C"/>
    <w:rsid w:val="00791EA8"/>
    <w:rsid w:val="007A2ABE"/>
    <w:rsid w:val="007B06DD"/>
    <w:rsid w:val="007B27D4"/>
    <w:rsid w:val="007B5899"/>
    <w:rsid w:val="007B7E8D"/>
    <w:rsid w:val="007C03BE"/>
    <w:rsid w:val="007C1419"/>
    <w:rsid w:val="007C1601"/>
    <w:rsid w:val="007C181F"/>
    <w:rsid w:val="007C35CE"/>
    <w:rsid w:val="007C4C4E"/>
    <w:rsid w:val="007C79D1"/>
    <w:rsid w:val="007D0BA2"/>
    <w:rsid w:val="007D4AB1"/>
    <w:rsid w:val="007D4AE5"/>
    <w:rsid w:val="007D4CBB"/>
    <w:rsid w:val="007D7BC0"/>
    <w:rsid w:val="007E2D85"/>
    <w:rsid w:val="007E71B1"/>
    <w:rsid w:val="007F1E13"/>
    <w:rsid w:val="007F463F"/>
    <w:rsid w:val="007F5AD1"/>
    <w:rsid w:val="007F7DB2"/>
    <w:rsid w:val="00807E92"/>
    <w:rsid w:val="0081108C"/>
    <w:rsid w:val="00814148"/>
    <w:rsid w:val="008162E6"/>
    <w:rsid w:val="00821BFA"/>
    <w:rsid w:val="00822219"/>
    <w:rsid w:val="00822687"/>
    <w:rsid w:val="00822F04"/>
    <w:rsid w:val="008316C8"/>
    <w:rsid w:val="00832FA4"/>
    <w:rsid w:val="008337F6"/>
    <w:rsid w:val="00835AF4"/>
    <w:rsid w:val="00835E8A"/>
    <w:rsid w:val="00837190"/>
    <w:rsid w:val="008425C7"/>
    <w:rsid w:val="00842648"/>
    <w:rsid w:val="0084457D"/>
    <w:rsid w:val="008466AA"/>
    <w:rsid w:val="008565C2"/>
    <w:rsid w:val="00860465"/>
    <w:rsid w:val="008642B9"/>
    <w:rsid w:val="00865C4D"/>
    <w:rsid w:val="008719B1"/>
    <w:rsid w:val="0087794C"/>
    <w:rsid w:val="008845D2"/>
    <w:rsid w:val="0088566C"/>
    <w:rsid w:val="00886935"/>
    <w:rsid w:val="008869F1"/>
    <w:rsid w:val="008907A7"/>
    <w:rsid w:val="008934D4"/>
    <w:rsid w:val="008973B8"/>
    <w:rsid w:val="008A6B53"/>
    <w:rsid w:val="008B1952"/>
    <w:rsid w:val="008B479A"/>
    <w:rsid w:val="008B68AD"/>
    <w:rsid w:val="008C1AFC"/>
    <w:rsid w:val="008C2929"/>
    <w:rsid w:val="008C5300"/>
    <w:rsid w:val="008D26A5"/>
    <w:rsid w:val="008D2FB0"/>
    <w:rsid w:val="008D516D"/>
    <w:rsid w:val="008D6843"/>
    <w:rsid w:val="008E266B"/>
    <w:rsid w:val="008E779E"/>
    <w:rsid w:val="008F66CF"/>
    <w:rsid w:val="009014BA"/>
    <w:rsid w:val="00910E3F"/>
    <w:rsid w:val="00912DBC"/>
    <w:rsid w:val="0091321F"/>
    <w:rsid w:val="00916249"/>
    <w:rsid w:val="0091703A"/>
    <w:rsid w:val="00923857"/>
    <w:rsid w:val="009247B6"/>
    <w:rsid w:val="00927F4C"/>
    <w:rsid w:val="009359B2"/>
    <w:rsid w:val="00940449"/>
    <w:rsid w:val="009439B6"/>
    <w:rsid w:val="0095548B"/>
    <w:rsid w:val="00956292"/>
    <w:rsid w:val="00957CFB"/>
    <w:rsid w:val="00961DCB"/>
    <w:rsid w:val="00963188"/>
    <w:rsid w:val="009633B3"/>
    <w:rsid w:val="00964B68"/>
    <w:rsid w:val="009775A0"/>
    <w:rsid w:val="00981D32"/>
    <w:rsid w:val="00981FC7"/>
    <w:rsid w:val="00982C24"/>
    <w:rsid w:val="00983005"/>
    <w:rsid w:val="00984CA6"/>
    <w:rsid w:val="0098500E"/>
    <w:rsid w:val="009905CB"/>
    <w:rsid w:val="00992947"/>
    <w:rsid w:val="009938F2"/>
    <w:rsid w:val="00994852"/>
    <w:rsid w:val="009A154C"/>
    <w:rsid w:val="009A507F"/>
    <w:rsid w:val="009A6E34"/>
    <w:rsid w:val="009B1DC2"/>
    <w:rsid w:val="009B2516"/>
    <w:rsid w:val="009B5329"/>
    <w:rsid w:val="009B5922"/>
    <w:rsid w:val="009C08BB"/>
    <w:rsid w:val="009C2C40"/>
    <w:rsid w:val="009C646D"/>
    <w:rsid w:val="009C7E61"/>
    <w:rsid w:val="009D08FB"/>
    <w:rsid w:val="009D14C9"/>
    <w:rsid w:val="009E6060"/>
    <w:rsid w:val="009E7689"/>
    <w:rsid w:val="009F1390"/>
    <w:rsid w:val="009F4072"/>
    <w:rsid w:val="009F4B1F"/>
    <w:rsid w:val="00A003CD"/>
    <w:rsid w:val="00A00C7A"/>
    <w:rsid w:val="00A066EE"/>
    <w:rsid w:val="00A10C64"/>
    <w:rsid w:val="00A128EF"/>
    <w:rsid w:val="00A12CAB"/>
    <w:rsid w:val="00A208B6"/>
    <w:rsid w:val="00A220DE"/>
    <w:rsid w:val="00A37F94"/>
    <w:rsid w:val="00A40FAE"/>
    <w:rsid w:val="00A4578F"/>
    <w:rsid w:val="00A51AD5"/>
    <w:rsid w:val="00A52D9C"/>
    <w:rsid w:val="00A60922"/>
    <w:rsid w:val="00A62BCD"/>
    <w:rsid w:val="00A655BD"/>
    <w:rsid w:val="00A73661"/>
    <w:rsid w:val="00A77681"/>
    <w:rsid w:val="00A81EE7"/>
    <w:rsid w:val="00A84E5D"/>
    <w:rsid w:val="00A90275"/>
    <w:rsid w:val="00A909DC"/>
    <w:rsid w:val="00A91757"/>
    <w:rsid w:val="00A94A54"/>
    <w:rsid w:val="00A964FD"/>
    <w:rsid w:val="00AA243F"/>
    <w:rsid w:val="00AA4BCD"/>
    <w:rsid w:val="00AB0B1F"/>
    <w:rsid w:val="00AC11C8"/>
    <w:rsid w:val="00AC11E4"/>
    <w:rsid w:val="00AC1320"/>
    <w:rsid w:val="00AC35DC"/>
    <w:rsid w:val="00AC4DB1"/>
    <w:rsid w:val="00AD0952"/>
    <w:rsid w:val="00AD2119"/>
    <w:rsid w:val="00AD41FD"/>
    <w:rsid w:val="00AD5194"/>
    <w:rsid w:val="00AE261F"/>
    <w:rsid w:val="00AE2F77"/>
    <w:rsid w:val="00AE3B7A"/>
    <w:rsid w:val="00AE57BE"/>
    <w:rsid w:val="00AE6DFC"/>
    <w:rsid w:val="00AF3CBE"/>
    <w:rsid w:val="00AF527F"/>
    <w:rsid w:val="00AF705A"/>
    <w:rsid w:val="00AF7499"/>
    <w:rsid w:val="00AF7A7D"/>
    <w:rsid w:val="00B013B3"/>
    <w:rsid w:val="00B0166A"/>
    <w:rsid w:val="00B12EDE"/>
    <w:rsid w:val="00B204E0"/>
    <w:rsid w:val="00B2070F"/>
    <w:rsid w:val="00B20B20"/>
    <w:rsid w:val="00B349BB"/>
    <w:rsid w:val="00B37341"/>
    <w:rsid w:val="00B40023"/>
    <w:rsid w:val="00B424F8"/>
    <w:rsid w:val="00B469F2"/>
    <w:rsid w:val="00B53089"/>
    <w:rsid w:val="00B53A34"/>
    <w:rsid w:val="00B547E4"/>
    <w:rsid w:val="00B54DAE"/>
    <w:rsid w:val="00B562DE"/>
    <w:rsid w:val="00B564F7"/>
    <w:rsid w:val="00B62233"/>
    <w:rsid w:val="00B65C71"/>
    <w:rsid w:val="00B66614"/>
    <w:rsid w:val="00B678DE"/>
    <w:rsid w:val="00B71BB0"/>
    <w:rsid w:val="00B72D05"/>
    <w:rsid w:val="00B73A78"/>
    <w:rsid w:val="00B767B5"/>
    <w:rsid w:val="00B821AB"/>
    <w:rsid w:val="00B83C85"/>
    <w:rsid w:val="00B86994"/>
    <w:rsid w:val="00B92C01"/>
    <w:rsid w:val="00B95FD2"/>
    <w:rsid w:val="00B97C25"/>
    <w:rsid w:val="00BA6E74"/>
    <w:rsid w:val="00BC16A7"/>
    <w:rsid w:val="00BC16ED"/>
    <w:rsid w:val="00BD0D01"/>
    <w:rsid w:val="00BD598D"/>
    <w:rsid w:val="00BE7A3A"/>
    <w:rsid w:val="00BF2563"/>
    <w:rsid w:val="00C02268"/>
    <w:rsid w:val="00C044CB"/>
    <w:rsid w:val="00C061B9"/>
    <w:rsid w:val="00C140DE"/>
    <w:rsid w:val="00C167BE"/>
    <w:rsid w:val="00C16DB8"/>
    <w:rsid w:val="00C202F2"/>
    <w:rsid w:val="00C21F98"/>
    <w:rsid w:val="00C2388C"/>
    <w:rsid w:val="00C246D8"/>
    <w:rsid w:val="00C3178E"/>
    <w:rsid w:val="00C40793"/>
    <w:rsid w:val="00C40A75"/>
    <w:rsid w:val="00C44553"/>
    <w:rsid w:val="00C51916"/>
    <w:rsid w:val="00C638EC"/>
    <w:rsid w:val="00C65CD7"/>
    <w:rsid w:val="00C72DFF"/>
    <w:rsid w:val="00C75267"/>
    <w:rsid w:val="00C75F6D"/>
    <w:rsid w:val="00C81CAA"/>
    <w:rsid w:val="00C82C85"/>
    <w:rsid w:val="00C84A0B"/>
    <w:rsid w:val="00CA4E4F"/>
    <w:rsid w:val="00CA5BA7"/>
    <w:rsid w:val="00CB031E"/>
    <w:rsid w:val="00CB1A7D"/>
    <w:rsid w:val="00CB2E9A"/>
    <w:rsid w:val="00CB3C55"/>
    <w:rsid w:val="00CB4D37"/>
    <w:rsid w:val="00CC1BA5"/>
    <w:rsid w:val="00CC36D7"/>
    <w:rsid w:val="00CC5933"/>
    <w:rsid w:val="00CD0642"/>
    <w:rsid w:val="00CD752C"/>
    <w:rsid w:val="00CE03C6"/>
    <w:rsid w:val="00CE0981"/>
    <w:rsid w:val="00CE1C0E"/>
    <w:rsid w:val="00CE1E18"/>
    <w:rsid w:val="00CE43E9"/>
    <w:rsid w:val="00CF4ED8"/>
    <w:rsid w:val="00CF6D58"/>
    <w:rsid w:val="00D11EA0"/>
    <w:rsid w:val="00D169B2"/>
    <w:rsid w:val="00D2127E"/>
    <w:rsid w:val="00D24F32"/>
    <w:rsid w:val="00D410EE"/>
    <w:rsid w:val="00D46498"/>
    <w:rsid w:val="00D6176A"/>
    <w:rsid w:val="00D6216C"/>
    <w:rsid w:val="00D66653"/>
    <w:rsid w:val="00D67BB6"/>
    <w:rsid w:val="00D70B26"/>
    <w:rsid w:val="00D713C6"/>
    <w:rsid w:val="00D7153B"/>
    <w:rsid w:val="00D80F47"/>
    <w:rsid w:val="00D848B9"/>
    <w:rsid w:val="00D879DE"/>
    <w:rsid w:val="00D87E93"/>
    <w:rsid w:val="00DA0E7F"/>
    <w:rsid w:val="00DA6F60"/>
    <w:rsid w:val="00DB01A4"/>
    <w:rsid w:val="00DB12C7"/>
    <w:rsid w:val="00DB3671"/>
    <w:rsid w:val="00DB4387"/>
    <w:rsid w:val="00DB50F5"/>
    <w:rsid w:val="00DB55DA"/>
    <w:rsid w:val="00DB6A0F"/>
    <w:rsid w:val="00DC1B7C"/>
    <w:rsid w:val="00DC212E"/>
    <w:rsid w:val="00DD1937"/>
    <w:rsid w:val="00DD26B2"/>
    <w:rsid w:val="00DD38C9"/>
    <w:rsid w:val="00DD5994"/>
    <w:rsid w:val="00DD7C06"/>
    <w:rsid w:val="00DE0879"/>
    <w:rsid w:val="00DE3CAD"/>
    <w:rsid w:val="00DE44B0"/>
    <w:rsid w:val="00DE44C8"/>
    <w:rsid w:val="00DE72D2"/>
    <w:rsid w:val="00DF1CE9"/>
    <w:rsid w:val="00DF5AAB"/>
    <w:rsid w:val="00DF7423"/>
    <w:rsid w:val="00E03483"/>
    <w:rsid w:val="00E06B05"/>
    <w:rsid w:val="00E11CBE"/>
    <w:rsid w:val="00E13993"/>
    <w:rsid w:val="00E1648A"/>
    <w:rsid w:val="00E22732"/>
    <w:rsid w:val="00E23AB6"/>
    <w:rsid w:val="00E3022C"/>
    <w:rsid w:val="00E30961"/>
    <w:rsid w:val="00E408FA"/>
    <w:rsid w:val="00E41E22"/>
    <w:rsid w:val="00E4768E"/>
    <w:rsid w:val="00E5151D"/>
    <w:rsid w:val="00E526DF"/>
    <w:rsid w:val="00E528E1"/>
    <w:rsid w:val="00E5371C"/>
    <w:rsid w:val="00E5783F"/>
    <w:rsid w:val="00E600E7"/>
    <w:rsid w:val="00E62B62"/>
    <w:rsid w:val="00E63D69"/>
    <w:rsid w:val="00E64D31"/>
    <w:rsid w:val="00E715CD"/>
    <w:rsid w:val="00E71F55"/>
    <w:rsid w:val="00E746F1"/>
    <w:rsid w:val="00E75718"/>
    <w:rsid w:val="00E811F7"/>
    <w:rsid w:val="00E85071"/>
    <w:rsid w:val="00E85845"/>
    <w:rsid w:val="00E9052B"/>
    <w:rsid w:val="00E910E7"/>
    <w:rsid w:val="00E92BD2"/>
    <w:rsid w:val="00E9389E"/>
    <w:rsid w:val="00E96C25"/>
    <w:rsid w:val="00EB1054"/>
    <w:rsid w:val="00EB3447"/>
    <w:rsid w:val="00EC28F3"/>
    <w:rsid w:val="00EC5204"/>
    <w:rsid w:val="00EC710C"/>
    <w:rsid w:val="00ED08E4"/>
    <w:rsid w:val="00ED17B3"/>
    <w:rsid w:val="00ED2394"/>
    <w:rsid w:val="00ED6DD4"/>
    <w:rsid w:val="00EE682E"/>
    <w:rsid w:val="00F021D2"/>
    <w:rsid w:val="00F04125"/>
    <w:rsid w:val="00F06634"/>
    <w:rsid w:val="00F07510"/>
    <w:rsid w:val="00F17033"/>
    <w:rsid w:val="00F236F3"/>
    <w:rsid w:val="00F27161"/>
    <w:rsid w:val="00F2789E"/>
    <w:rsid w:val="00F319A9"/>
    <w:rsid w:val="00F35796"/>
    <w:rsid w:val="00F357FB"/>
    <w:rsid w:val="00F42EE1"/>
    <w:rsid w:val="00F44B29"/>
    <w:rsid w:val="00F46C2D"/>
    <w:rsid w:val="00F47CDE"/>
    <w:rsid w:val="00F50D75"/>
    <w:rsid w:val="00F54A17"/>
    <w:rsid w:val="00F561D6"/>
    <w:rsid w:val="00F657A2"/>
    <w:rsid w:val="00F65D04"/>
    <w:rsid w:val="00F74E50"/>
    <w:rsid w:val="00F74E58"/>
    <w:rsid w:val="00F768DC"/>
    <w:rsid w:val="00F80AC6"/>
    <w:rsid w:val="00F81C77"/>
    <w:rsid w:val="00F85DCA"/>
    <w:rsid w:val="00F92A48"/>
    <w:rsid w:val="00FA066D"/>
    <w:rsid w:val="00FA6039"/>
    <w:rsid w:val="00FA6540"/>
    <w:rsid w:val="00FA7BEA"/>
    <w:rsid w:val="00FB0EE2"/>
    <w:rsid w:val="00FB3545"/>
    <w:rsid w:val="00FB39A0"/>
    <w:rsid w:val="00FC30DC"/>
    <w:rsid w:val="00FC5435"/>
    <w:rsid w:val="00FC5645"/>
    <w:rsid w:val="00FD5B8B"/>
    <w:rsid w:val="00FD5ECB"/>
    <w:rsid w:val="00FE3538"/>
    <w:rsid w:val="00FE597A"/>
    <w:rsid w:val="00FE688F"/>
    <w:rsid w:val="00FF057A"/>
    <w:rsid w:val="00FF1390"/>
    <w:rsid w:val="00FF2A14"/>
    <w:rsid w:val="00FF4EDD"/>
    <w:rsid w:val="00FF68CE"/>
    <w:rsid w:val="025C3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29778C"/>
  <w15:chartTrackingRefBased/>
  <w15:docId w15:val="{74F22269-3C18-4D27-80A2-9100B3F7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0143"/>
  </w:style>
  <w:style w:type="paragraph" w:styleId="Titre1">
    <w:name w:val="heading 1"/>
    <w:basedOn w:val="Normal"/>
    <w:next w:val="Normal"/>
    <w:link w:val="Titre1Car"/>
    <w:uiPriority w:val="9"/>
    <w:qFormat/>
    <w:rsid w:val="00720143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20143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20143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20143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720143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20143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20143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2014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2014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20143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Titre2Car">
    <w:name w:val="Titre 2 Car"/>
    <w:basedOn w:val="Policepardfaut"/>
    <w:link w:val="Titre2"/>
    <w:uiPriority w:val="9"/>
    <w:rsid w:val="00720143"/>
    <w:rPr>
      <w:caps/>
      <w:spacing w:val="15"/>
      <w:shd w:val="clear" w:color="auto" w:fill="D9E2F3" w:themeFill="accent1" w:themeFillTint="33"/>
    </w:rPr>
  </w:style>
  <w:style w:type="character" w:customStyle="1" w:styleId="Titre3Car">
    <w:name w:val="Titre 3 Car"/>
    <w:basedOn w:val="Policepardfaut"/>
    <w:link w:val="Titre3"/>
    <w:uiPriority w:val="9"/>
    <w:rsid w:val="00720143"/>
    <w:rPr>
      <w:caps/>
      <w:color w:val="1F3763" w:themeColor="accent1" w:themeShade="7F"/>
      <w:spacing w:val="15"/>
    </w:rPr>
  </w:style>
  <w:style w:type="character" w:customStyle="1" w:styleId="Titre4Car">
    <w:name w:val="Titre 4 Car"/>
    <w:basedOn w:val="Policepardfaut"/>
    <w:link w:val="Titre4"/>
    <w:uiPriority w:val="9"/>
    <w:rsid w:val="00720143"/>
    <w:rPr>
      <w:caps/>
      <w:color w:val="2F5496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uiPriority w:val="9"/>
    <w:rsid w:val="00720143"/>
    <w:rPr>
      <w:caps/>
      <w:color w:val="2F5496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uiPriority w:val="9"/>
    <w:semiHidden/>
    <w:rsid w:val="00720143"/>
    <w:rPr>
      <w:caps/>
      <w:color w:val="2F5496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semiHidden/>
    <w:rsid w:val="00720143"/>
    <w:rPr>
      <w:caps/>
      <w:color w:val="2F5496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semiHidden/>
    <w:rsid w:val="00720143"/>
    <w:rPr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uiPriority w:val="9"/>
    <w:semiHidden/>
    <w:rsid w:val="00720143"/>
    <w:rPr>
      <w:i/>
      <w:iCs/>
      <w:caps/>
      <w:spacing w:val="10"/>
      <w:sz w:val="18"/>
      <w:szCs w:val="18"/>
    </w:rPr>
  </w:style>
  <w:style w:type="paragraph" w:styleId="Lgende">
    <w:name w:val="caption"/>
    <w:basedOn w:val="Normal"/>
    <w:next w:val="Normal"/>
    <w:uiPriority w:val="35"/>
    <w:unhideWhenUsed/>
    <w:qFormat/>
    <w:rsid w:val="00720143"/>
    <w:rPr>
      <w:b/>
      <w:bCs/>
      <w:color w:val="2F5496" w:themeColor="accent1" w:themeShade="BF"/>
      <w:sz w:val="16"/>
      <w:szCs w:val="16"/>
    </w:rPr>
  </w:style>
  <w:style w:type="paragraph" w:styleId="Titre">
    <w:name w:val="Title"/>
    <w:basedOn w:val="Normal"/>
    <w:next w:val="Normal"/>
    <w:link w:val="TitreCar"/>
    <w:uiPriority w:val="10"/>
    <w:qFormat/>
    <w:rsid w:val="00720143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720143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2014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us-titreCar">
    <w:name w:val="Sous-titre Car"/>
    <w:basedOn w:val="Policepardfaut"/>
    <w:link w:val="Sous-titre"/>
    <w:uiPriority w:val="11"/>
    <w:rsid w:val="00720143"/>
    <w:rPr>
      <w:caps/>
      <w:color w:val="595959" w:themeColor="text1" w:themeTint="A6"/>
      <w:spacing w:val="10"/>
      <w:sz w:val="21"/>
      <w:szCs w:val="21"/>
    </w:rPr>
  </w:style>
  <w:style w:type="character" w:styleId="lev">
    <w:name w:val="Strong"/>
    <w:uiPriority w:val="22"/>
    <w:qFormat/>
    <w:rsid w:val="00720143"/>
    <w:rPr>
      <w:b/>
      <w:bCs/>
    </w:rPr>
  </w:style>
  <w:style w:type="character" w:styleId="Accentuation">
    <w:name w:val="Emphasis"/>
    <w:uiPriority w:val="20"/>
    <w:qFormat/>
    <w:rsid w:val="00720143"/>
    <w:rPr>
      <w:caps/>
      <w:color w:val="1F3763" w:themeColor="accent1" w:themeShade="7F"/>
      <w:spacing w:val="5"/>
    </w:rPr>
  </w:style>
  <w:style w:type="paragraph" w:styleId="Sansinterligne">
    <w:name w:val="No Spacing"/>
    <w:uiPriority w:val="1"/>
    <w:qFormat/>
    <w:rsid w:val="0072014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20143"/>
    <w:rPr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720143"/>
    <w:rPr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20143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20143"/>
    <w:rPr>
      <w:color w:val="4472C4" w:themeColor="accent1"/>
      <w:sz w:val="24"/>
      <w:szCs w:val="24"/>
    </w:rPr>
  </w:style>
  <w:style w:type="character" w:styleId="Emphaseple">
    <w:name w:val="Subtle Emphasis"/>
    <w:uiPriority w:val="19"/>
    <w:qFormat/>
    <w:rsid w:val="00720143"/>
    <w:rPr>
      <w:i/>
      <w:iCs/>
      <w:color w:val="1F3763" w:themeColor="accent1" w:themeShade="7F"/>
    </w:rPr>
  </w:style>
  <w:style w:type="character" w:styleId="Emphaseintense">
    <w:name w:val="Intense Emphasis"/>
    <w:uiPriority w:val="21"/>
    <w:qFormat/>
    <w:rsid w:val="00720143"/>
    <w:rPr>
      <w:b/>
      <w:bCs/>
      <w:caps/>
      <w:color w:val="1F3763" w:themeColor="accent1" w:themeShade="7F"/>
      <w:spacing w:val="10"/>
    </w:rPr>
  </w:style>
  <w:style w:type="character" w:styleId="Rfrenceple">
    <w:name w:val="Subtle Reference"/>
    <w:uiPriority w:val="31"/>
    <w:qFormat/>
    <w:rsid w:val="00720143"/>
    <w:rPr>
      <w:b/>
      <w:bCs/>
      <w:color w:val="4472C4" w:themeColor="accent1"/>
    </w:rPr>
  </w:style>
  <w:style w:type="character" w:styleId="Rfrenceintense">
    <w:name w:val="Intense Reference"/>
    <w:uiPriority w:val="32"/>
    <w:qFormat/>
    <w:rsid w:val="00720143"/>
    <w:rPr>
      <w:b/>
      <w:bCs/>
      <w:i/>
      <w:iCs/>
      <w:caps/>
      <w:color w:val="4472C4" w:themeColor="accent1"/>
    </w:rPr>
  </w:style>
  <w:style w:type="character" w:styleId="Titredulivre">
    <w:name w:val="Book Title"/>
    <w:uiPriority w:val="33"/>
    <w:qFormat/>
    <w:rsid w:val="00720143"/>
    <w:rPr>
      <w:b/>
      <w:bCs/>
      <w:i/>
      <w:iCs/>
      <w:spacing w:val="0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720143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4DAE"/>
  </w:style>
  <w:style w:type="paragraph" w:styleId="Pieddepage">
    <w:name w:val="footer"/>
    <w:basedOn w:val="Normal"/>
    <w:link w:val="Pieddepag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4DAE"/>
  </w:style>
  <w:style w:type="table" w:styleId="Grilledutableau">
    <w:name w:val="Table Grid"/>
    <w:basedOn w:val="TableauNormal"/>
    <w:uiPriority w:val="39"/>
    <w:rsid w:val="003E4D1C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B7921"/>
    <w:rPr>
      <w:color w:val="808080"/>
    </w:rPr>
  </w:style>
  <w:style w:type="paragraph" w:styleId="Paragraphedeliste">
    <w:name w:val="List Paragraph"/>
    <w:basedOn w:val="Normal"/>
    <w:uiPriority w:val="34"/>
    <w:qFormat/>
    <w:rsid w:val="009B1DC2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84CF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84CF8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3233F6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233F6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uiPriority w:val="99"/>
    <w:semiHidden/>
    <w:unhideWhenUsed/>
    <w:rsid w:val="00C40A75"/>
    <w:rPr>
      <w:color w:val="954F72" w:themeColor="followedHyperlink"/>
      <w:u w:val="single"/>
    </w:rPr>
  </w:style>
  <w:style w:type="paragraph" w:customStyle="1" w:styleId="Standard">
    <w:name w:val="Standard"/>
    <w:rsid w:val="00465234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465234"/>
    <w:pPr>
      <w:suppressLineNumbers/>
    </w:pPr>
  </w:style>
  <w:style w:type="table" w:styleId="Grilledetableauclaire">
    <w:name w:val="Grid Table Light"/>
    <w:basedOn w:val="TableauNormal"/>
    <w:uiPriority w:val="40"/>
    <w:rsid w:val="001769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3719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AcronymeHTML">
    <w:name w:val="HTML Acronym"/>
    <w:basedOn w:val="Policepardfaut"/>
    <w:uiPriority w:val="99"/>
    <w:semiHidden/>
    <w:unhideWhenUsed/>
    <w:rsid w:val="00A00C7A"/>
  </w:style>
  <w:style w:type="paragraph" w:customStyle="1" w:styleId="Textbody">
    <w:name w:val="Text body"/>
    <w:basedOn w:val="Normal"/>
    <w:rsid w:val="008425C7"/>
    <w:pPr>
      <w:widowControl w:val="0"/>
      <w:suppressAutoHyphens/>
      <w:autoSpaceDN w:val="0"/>
      <w:spacing w:before="0" w:after="120" w:line="240" w:lineRule="auto"/>
    </w:pPr>
    <w:rPr>
      <w:rFonts w:ascii="Times New Roman" w:eastAsia="Andale Sans UI" w:hAnsi="Times New Roman" w:cs="Tahoma"/>
      <w:kern w:val="3"/>
      <w:sz w:val="24"/>
      <w:szCs w:val="24"/>
      <w:lang w:eastAsia="fr-FR"/>
    </w:rPr>
  </w:style>
  <w:style w:type="character" w:customStyle="1" w:styleId="SourceText">
    <w:name w:val="Source Text"/>
    <w:rsid w:val="008425C7"/>
    <w:rPr>
      <w:rFonts w:ascii="Liberation Mono" w:eastAsia="NSimSun" w:hAnsi="Liberation Mono" w:cs="Liberation Mono" w:hint="default"/>
    </w:rPr>
  </w:style>
  <w:style w:type="character" w:customStyle="1" w:styleId="mi">
    <w:name w:val="mi"/>
    <w:basedOn w:val="Policepardfaut"/>
    <w:rsid w:val="00822F04"/>
  </w:style>
  <w:style w:type="character" w:customStyle="1" w:styleId="mo">
    <w:name w:val="mo"/>
    <w:basedOn w:val="Policepardfaut"/>
    <w:rsid w:val="00822F04"/>
  </w:style>
  <w:style w:type="character" w:customStyle="1" w:styleId="mn">
    <w:name w:val="mn"/>
    <w:basedOn w:val="Policepardfaut"/>
    <w:rsid w:val="00822F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904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96085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3880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391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657685">
                  <w:marLeft w:val="0"/>
                  <w:marRight w:val="0"/>
                  <w:marTop w:val="210"/>
                  <w:marBottom w:val="210"/>
                  <w:divBdr>
                    <w:top w:val="single" w:sz="6" w:space="5" w:color="0000FF"/>
                    <w:left w:val="single" w:sz="6" w:space="31" w:color="0000FF"/>
                    <w:bottom w:val="single" w:sz="6" w:space="5" w:color="0000FF"/>
                    <w:right w:val="single" w:sz="6" w:space="5" w:color="0000FF"/>
                  </w:divBdr>
                </w:div>
              </w:divsChild>
            </w:div>
            <w:div w:id="7955607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289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44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37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9E92D82-4FB9-4FFA-A8A2-5275BCD7E31F}">
  <we:reference id="wa104099688" version="1.3.0.0" store="fr-F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space_réservé1</b:Tag>
    <b:SourceType>Misc</b:SourceType>
    <b:Guid>{2B677D37-F79E-47A0-AE83-900F51577574}</b:Guid>
    <b:RefOrder>1</b:RefOrder>
  </b:Source>
</b:Sources>
</file>

<file path=customXml/itemProps1.xml><?xml version="1.0" encoding="utf-8"?>
<ds:datastoreItem xmlns:ds="http://schemas.openxmlformats.org/officeDocument/2006/customXml" ds:itemID="{9187AF32-4EAE-4061-A9BB-486B310BF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8</TotalTime>
  <Pages>4</Pages>
  <Words>579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bault</dc:creator>
  <cp:keywords/>
  <dc:description/>
  <cp:lastModifiedBy>HANNA THIBAULT</cp:lastModifiedBy>
  <cp:revision>495</cp:revision>
  <cp:lastPrinted>2017-11-13T20:47:00Z</cp:lastPrinted>
  <dcterms:created xsi:type="dcterms:W3CDTF">2017-10-17T19:06:00Z</dcterms:created>
  <dcterms:modified xsi:type="dcterms:W3CDTF">2017-11-16T18:46:00Z</dcterms:modified>
  <cp:contentStatus/>
</cp:coreProperties>
</file>